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0356" w:rsidRPr="0056786A" w:rsidRDefault="0073206C" w:rsidP="006A0356">
      <w:pPr>
        <w:widowControl w:val="0"/>
        <w:autoSpaceDE w:val="0"/>
        <w:autoSpaceDN w:val="0"/>
        <w:adjustRightInd w:val="0"/>
        <w:spacing w:after="0" w:line="142" w:lineRule="exact"/>
        <w:rPr>
          <w:rFonts w:ascii="Times New Roman" w:hAnsi="Times New Roman"/>
          <w:sz w:val="24"/>
          <w:szCs w:val="24"/>
        </w:rPr>
      </w:pPr>
      <w:r w:rsidRPr="0056786A">
        <w:rPr>
          <w:noProof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711687</wp:posOffset>
            </wp:positionH>
            <wp:positionV relativeFrom="page">
              <wp:posOffset>419100</wp:posOffset>
            </wp:positionV>
            <wp:extent cx="1199515" cy="979805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515" cy="979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A0356" w:rsidRPr="0056786A" w:rsidRDefault="006A0356" w:rsidP="006A0356">
      <w:pPr>
        <w:widowControl w:val="0"/>
        <w:autoSpaceDE w:val="0"/>
        <w:autoSpaceDN w:val="0"/>
        <w:adjustRightInd w:val="0"/>
        <w:spacing w:after="0" w:line="240" w:lineRule="auto"/>
        <w:ind w:left="5440"/>
        <w:rPr>
          <w:rFonts w:ascii="Times New Roman" w:hAnsi="Times New Roman"/>
          <w:b/>
          <w:sz w:val="24"/>
          <w:szCs w:val="24"/>
        </w:rPr>
      </w:pPr>
      <w:r w:rsidRPr="0056786A">
        <w:rPr>
          <w:rFonts w:ascii="Times New Roman" w:hAnsi="Times New Roman"/>
          <w:b/>
          <w:bCs/>
          <w:sz w:val="24"/>
          <w:szCs w:val="24"/>
        </w:rPr>
        <w:t>CENTRE FOR SCIENCE AND ENVIRONMENT, NEW DELHI</w:t>
      </w:r>
    </w:p>
    <w:p w:rsidR="006A0356" w:rsidRPr="0056786A" w:rsidRDefault="006A0356" w:rsidP="006A0356">
      <w:pPr>
        <w:widowControl w:val="0"/>
        <w:autoSpaceDE w:val="0"/>
        <w:autoSpaceDN w:val="0"/>
        <w:adjustRightInd w:val="0"/>
        <w:spacing w:after="0" w:line="14" w:lineRule="exact"/>
        <w:rPr>
          <w:rFonts w:ascii="Times New Roman" w:hAnsi="Times New Roman"/>
          <w:b/>
          <w:sz w:val="24"/>
          <w:szCs w:val="24"/>
        </w:rPr>
      </w:pPr>
    </w:p>
    <w:p w:rsidR="006A0356" w:rsidRPr="0056786A" w:rsidRDefault="0073206C" w:rsidP="006A0356">
      <w:pPr>
        <w:widowControl w:val="0"/>
        <w:autoSpaceDE w:val="0"/>
        <w:autoSpaceDN w:val="0"/>
        <w:adjustRightInd w:val="0"/>
        <w:spacing w:after="0" w:line="240" w:lineRule="auto"/>
        <w:ind w:left="7000"/>
        <w:rPr>
          <w:rFonts w:ascii="Times New Roman" w:hAnsi="Times New Roman"/>
          <w:b/>
          <w:sz w:val="24"/>
          <w:szCs w:val="24"/>
        </w:rPr>
      </w:pPr>
      <w:bookmarkStart w:id="0" w:name="page1"/>
      <w:bookmarkEnd w:id="0"/>
      <w:r w:rsidRPr="0056786A">
        <w:rPr>
          <w:rFonts w:ascii="Times New Roman" w:hAnsi="Times New Roman"/>
          <w:b/>
          <w:sz w:val="24"/>
          <w:szCs w:val="24"/>
        </w:rPr>
        <w:t xml:space="preserve">INSTITUTION LEVEL </w:t>
      </w:r>
      <w:r w:rsidR="006A0356" w:rsidRPr="0056786A">
        <w:rPr>
          <w:rFonts w:ascii="Times New Roman" w:hAnsi="Times New Roman"/>
          <w:b/>
          <w:sz w:val="24"/>
          <w:szCs w:val="24"/>
        </w:rPr>
        <w:t>SURVEY - BIJNOR</w:t>
      </w:r>
    </w:p>
    <w:p w:rsidR="006A0356" w:rsidRPr="0056786A" w:rsidRDefault="006A0356" w:rsidP="006A0356">
      <w:pPr>
        <w:widowControl w:val="0"/>
        <w:autoSpaceDE w:val="0"/>
        <w:autoSpaceDN w:val="0"/>
        <w:adjustRightInd w:val="0"/>
        <w:spacing w:after="0" w:line="33" w:lineRule="exact"/>
        <w:rPr>
          <w:rFonts w:ascii="Times New Roman" w:hAnsi="Times New Roman"/>
          <w:sz w:val="24"/>
          <w:szCs w:val="24"/>
        </w:rPr>
      </w:pPr>
    </w:p>
    <w:p w:rsidR="006A0356" w:rsidRPr="0056786A" w:rsidRDefault="006A0356" w:rsidP="006747F5">
      <w:pPr>
        <w:widowControl w:val="0"/>
        <w:autoSpaceDE w:val="0"/>
        <w:autoSpaceDN w:val="0"/>
        <w:adjustRightInd w:val="0"/>
        <w:spacing w:after="0" w:line="240" w:lineRule="auto"/>
        <w:ind w:left="7760"/>
        <w:rPr>
          <w:rFonts w:ascii="Times New Roman" w:hAnsi="Times New Roman"/>
          <w:sz w:val="24"/>
          <w:szCs w:val="24"/>
        </w:rPr>
      </w:pPr>
      <w:r w:rsidRPr="0056786A">
        <w:rPr>
          <w:rFonts w:ascii="Times New Roman" w:hAnsi="Times New Roman"/>
          <w:b/>
          <w:bCs/>
          <w:sz w:val="24"/>
          <w:szCs w:val="24"/>
        </w:rPr>
        <w:t>QUESTIONNAIRE</w:t>
      </w:r>
    </w:p>
    <w:p w:rsidR="006A0356" w:rsidRPr="0056786A" w:rsidRDefault="006A0356" w:rsidP="006A035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6A0356" w:rsidRPr="0056786A" w:rsidRDefault="006A0356" w:rsidP="006A0356">
      <w:pPr>
        <w:widowControl w:val="0"/>
        <w:autoSpaceDE w:val="0"/>
        <w:autoSpaceDN w:val="0"/>
        <w:adjustRightInd w:val="0"/>
        <w:spacing w:after="0" w:line="242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30"/>
        <w:gridCol w:w="20"/>
        <w:gridCol w:w="30"/>
      </w:tblGrid>
      <w:tr w:rsidR="006A0356" w:rsidRPr="0056786A" w:rsidTr="004F5160">
        <w:trPr>
          <w:trHeight w:val="160"/>
          <w:jc w:val="center"/>
        </w:trPr>
        <w:tc>
          <w:tcPr>
            <w:tcW w:w="20" w:type="dxa"/>
            <w:tcBorders>
              <w:top w:val="single" w:sz="8" w:space="0" w:color="F2F2F2"/>
              <w:left w:val="single" w:sz="8" w:space="0" w:color="F2F2F2"/>
              <w:bottom w:val="single" w:sz="8" w:space="0" w:color="F2F2F2"/>
              <w:right w:val="nil"/>
            </w:tcBorders>
            <w:shd w:val="clear" w:color="auto" w:fill="000000"/>
            <w:vAlign w:val="bottom"/>
          </w:tcPr>
          <w:p w:rsidR="006A0356" w:rsidRPr="0056786A" w:rsidRDefault="006A0356" w:rsidP="00B208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" w:type="dxa"/>
            <w:tcBorders>
              <w:top w:val="single" w:sz="8" w:space="0" w:color="F2F2F2"/>
              <w:left w:val="nil"/>
              <w:bottom w:val="single" w:sz="8" w:space="0" w:color="F2F2F2"/>
              <w:right w:val="nil"/>
            </w:tcBorders>
            <w:shd w:val="clear" w:color="auto" w:fill="000000"/>
            <w:vAlign w:val="bottom"/>
          </w:tcPr>
          <w:p w:rsidR="006A0356" w:rsidRPr="0056786A" w:rsidRDefault="006A0356" w:rsidP="00B208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0" w:type="dxa"/>
            <w:tcBorders>
              <w:top w:val="single" w:sz="8" w:space="0" w:color="F2F2F2"/>
              <w:left w:val="nil"/>
              <w:bottom w:val="single" w:sz="8" w:space="0" w:color="F2F2F2"/>
              <w:right w:val="single" w:sz="8" w:space="0" w:color="F2F2F2"/>
            </w:tcBorders>
            <w:shd w:val="clear" w:color="auto" w:fill="000000"/>
            <w:vAlign w:val="bottom"/>
          </w:tcPr>
          <w:p w:rsidR="006A0356" w:rsidRPr="0056786A" w:rsidRDefault="006A0356" w:rsidP="00B208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:rsidR="004B7982" w:rsidRPr="0056786A" w:rsidRDefault="004B7982" w:rsidP="006A0356">
      <w:pPr>
        <w:spacing w:after="0" w:line="240" w:lineRule="auto"/>
      </w:pPr>
    </w:p>
    <w:tbl>
      <w:tblPr>
        <w:tblW w:w="13857" w:type="dxa"/>
        <w:tblLook w:val="04A0"/>
      </w:tblPr>
      <w:tblGrid>
        <w:gridCol w:w="766"/>
        <w:gridCol w:w="2492"/>
        <w:gridCol w:w="3176"/>
        <w:gridCol w:w="3576"/>
        <w:gridCol w:w="3576"/>
        <w:gridCol w:w="271"/>
      </w:tblGrid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1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GENERAL</w:t>
            </w:r>
          </w:p>
        </w:tc>
        <w:tc>
          <w:tcPr>
            <w:tcW w:w="3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Institute 1</w:t>
            </w:r>
          </w:p>
        </w:tc>
        <w:tc>
          <w:tcPr>
            <w:tcW w:w="3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Institute 2</w:t>
            </w:r>
          </w:p>
        </w:tc>
        <w:tc>
          <w:tcPr>
            <w:tcW w:w="3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Institute 3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Name[s] of Interviewer[s]: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ate: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Name of the organization/institute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Name and designation of interviewee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tailed address of the institute</w:t>
            </w: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83CFD" w:rsidRPr="0056786A" w:rsidRDefault="00383CF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206C" w:rsidRPr="0056786A" w:rsidRDefault="0073206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72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Type of institute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 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Govt.  / Private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Govt.  /   Private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Govt.  / Private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Building activity 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ffice/ bank/ temple / Cinema hall, school/College/ Hotel /Restaurant/ Other______________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ffice/ bank/ temple / Cinema hall, school/College/ Hotel /Restaurant/ Other______________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ffice/ bank/ temple / Cinema hall, school/College/ Hotel /Restaurant/ Other______________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8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Location of  the institute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)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Urban/ Rural/ Authorized/ Slum/ Notified/ Other______________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 Urban/ Rural/ Authorized/ Slum/ Notified/ Other______________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Urban/ Rural/ Authorized/ Slum/ Notified/ Other______________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1.9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s there any open drain of solid waste dumping site near the institute?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 /          No 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 /          No 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 /          No 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long the institute has been running?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  <w:b/>
              </w:rPr>
              <w:t>&gt; 5</w:t>
            </w:r>
            <w:r w:rsidRPr="0056786A">
              <w:rPr>
                <w:rFonts w:ascii="Times New Roman" w:hAnsi="Times New Roman"/>
              </w:rPr>
              <w:t xml:space="preserve"> /  </w:t>
            </w:r>
            <w:r w:rsidRPr="0056786A">
              <w:rPr>
                <w:rFonts w:ascii="Times New Roman" w:hAnsi="Times New Roman"/>
                <w:b/>
              </w:rPr>
              <w:t>5-15</w:t>
            </w:r>
            <w:r w:rsidR="008A1DFD" w:rsidRPr="0056786A">
              <w:rPr>
                <w:rFonts w:ascii="Times New Roman" w:hAnsi="Times New Roman"/>
              </w:rPr>
              <w:t xml:space="preserve">  / </w:t>
            </w:r>
            <w:r w:rsidRPr="0056786A">
              <w:rPr>
                <w:rFonts w:ascii="Times New Roman" w:hAnsi="Times New Roman"/>
                <w:b/>
              </w:rPr>
              <w:t>15</w:t>
            </w:r>
            <w:r w:rsidR="008A1DFD" w:rsidRPr="0056786A">
              <w:rPr>
                <w:rFonts w:ascii="Times New Roman" w:hAnsi="Times New Roman"/>
                <w:b/>
              </w:rPr>
              <w:t xml:space="preserve"> – 25 / &lt;25 </w:t>
            </w:r>
            <w:r w:rsidRPr="0056786A">
              <w:rPr>
                <w:rFonts w:ascii="Times New Roman" w:hAnsi="Times New Roman"/>
                <w:b/>
              </w:rPr>
              <w:t>years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8A1DF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  <w:b/>
              </w:rPr>
              <w:t>&gt; 5</w:t>
            </w:r>
            <w:r w:rsidRPr="0056786A">
              <w:rPr>
                <w:rFonts w:ascii="Times New Roman" w:hAnsi="Times New Roman"/>
              </w:rPr>
              <w:t xml:space="preserve"> /  </w:t>
            </w:r>
            <w:r w:rsidRPr="0056786A">
              <w:rPr>
                <w:rFonts w:ascii="Times New Roman" w:hAnsi="Times New Roman"/>
                <w:b/>
              </w:rPr>
              <w:t>5-15</w:t>
            </w:r>
            <w:r w:rsidRPr="0056786A">
              <w:rPr>
                <w:rFonts w:ascii="Times New Roman" w:hAnsi="Times New Roman"/>
              </w:rPr>
              <w:t xml:space="preserve">  /  </w:t>
            </w:r>
            <w:r w:rsidRPr="0056786A">
              <w:rPr>
                <w:rFonts w:ascii="Times New Roman" w:hAnsi="Times New Roman"/>
                <w:b/>
              </w:rPr>
              <w:t>15 – 25 / &lt;25 years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A1DFD" w:rsidRPr="0056786A" w:rsidRDefault="00D41E1F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A1DFD" w:rsidRPr="0056786A">
              <w:rPr>
                <w:rFonts w:ascii="Times New Roman" w:hAnsi="Times New Roman"/>
                <w:b/>
              </w:rPr>
              <w:t>&gt; 5</w:t>
            </w:r>
            <w:r w:rsidR="008A1DFD" w:rsidRPr="0056786A">
              <w:rPr>
                <w:rFonts w:ascii="Times New Roman" w:hAnsi="Times New Roman"/>
              </w:rPr>
              <w:t xml:space="preserve"> /  </w:t>
            </w:r>
            <w:r w:rsidR="008A1DFD" w:rsidRPr="0056786A">
              <w:rPr>
                <w:rFonts w:ascii="Times New Roman" w:hAnsi="Times New Roman"/>
                <w:b/>
              </w:rPr>
              <w:t>5-15</w:t>
            </w:r>
            <w:r w:rsidR="008A1DFD" w:rsidRPr="0056786A">
              <w:rPr>
                <w:rFonts w:ascii="Times New Roman" w:hAnsi="Times New Roman"/>
              </w:rPr>
              <w:t xml:space="preserve">  /  </w:t>
            </w:r>
            <w:r w:rsidR="008A1DFD" w:rsidRPr="0056786A">
              <w:rPr>
                <w:rFonts w:ascii="Times New Roman" w:hAnsi="Times New Roman"/>
                <w:b/>
              </w:rPr>
              <w:t>15 – 25 / &lt;25 years</w:t>
            </w:r>
          </w:p>
          <w:p w:rsidR="00D41E1F" w:rsidRPr="0056786A" w:rsidRDefault="00D41E1F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1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AE339C" w:rsidRPr="0056786A" w:rsidRDefault="00AE339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Total number </w:t>
            </w:r>
            <w:r w:rsidR="004E2B59" w:rsidRPr="0056786A">
              <w:rPr>
                <w:rFonts w:ascii="Times New Roman" w:hAnsi="Times New Roman"/>
              </w:rPr>
              <w:t>of users</w:t>
            </w:r>
            <w:r w:rsidRPr="0056786A">
              <w:rPr>
                <w:rFonts w:ascii="Times New Roman" w:hAnsi="Times New Roman"/>
              </w:rPr>
              <w:t>?</w:t>
            </w: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Residential________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loating__________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4E2B5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Residential________</w:t>
            </w:r>
          </w:p>
          <w:p w:rsidR="004E2B59" w:rsidRPr="0056786A" w:rsidRDefault="004E2B59" w:rsidP="004E2B5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loating__________</w:t>
            </w:r>
          </w:p>
          <w:p w:rsidR="00AE339C" w:rsidRPr="0056786A" w:rsidRDefault="00AE339C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4E2B5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Residential________</w:t>
            </w:r>
          </w:p>
          <w:p w:rsidR="004E2B59" w:rsidRPr="0056786A" w:rsidRDefault="004E2B59" w:rsidP="004E2B5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loating__________</w:t>
            </w:r>
          </w:p>
          <w:p w:rsidR="00AE339C" w:rsidRPr="0056786A" w:rsidRDefault="00AE339C" w:rsidP="00D41E1F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2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AE339C" w:rsidRPr="0056786A" w:rsidRDefault="00AE339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Total area of campus? </w:t>
            </w: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AE339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________sqm/sqf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AE339C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________sqm/sqf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AE339C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________sqm/sqft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3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AE339C" w:rsidRPr="0056786A" w:rsidRDefault="00AE339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Total area open available in your institute?</w:t>
            </w: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AE339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________sqm/sqf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AE339C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________sqm/sqf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339C" w:rsidRPr="0056786A" w:rsidRDefault="00AE339C" w:rsidP="00D41E1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________sqm/sqft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4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o are the users/ beneficiaries?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at is the average number of users per day? (Write a number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.1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Any vulnerable group in users </w:t>
            </w:r>
            <w:r w:rsidR="008A1DFD" w:rsidRPr="0056786A">
              <w:rPr>
                <w:rFonts w:ascii="Times New Roman" w:hAnsi="Times New Roman"/>
              </w:rPr>
              <w:t xml:space="preserve">(Please </w:t>
            </w:r>
            <w:r w:rsidR="008A1DFD" w:rsidRPr="0056786A">
              <w:rPr>
                <w:rFonts w:ascii="MS Mincho" w:eastAsia="MS Mincho" w:hAnsi="MS Mincho" w:cs="MS Mincho" w:hint="eastAsia"/>
              </w:rPr>
              <w:t>✓</w:t>
            </w:r>
            <w:r w:rsidR="008A1DFD"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A1DFD" w:rsidRPr="0056786A">
              <w:rPr>
                <w:rFonts w:ascii="Times New Roman" w:hAnsi="Times New Roman"/>
              </w:rPr>
              <w:t xml:space="preserve">Children, Elderly peoples </w:t>
            </w:r>
          </w:p>
          <w:p w:rsidR="008A1DFD" w:rsidRPr="0056786A" w:rsidRDefault="008A1DFD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A1DFD" w:rsidRPr="0056786A" w:rsidRDefault="00D41E1F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A1DFD" w:rsidRPr="0056786A">
              <w:rPr>
                <w:rFonts w:ascii="Times New Roman" w:hAnsi="Times New Roman"/>
              </w:rPr>
              <w:t xml:space="preserve">Children, Elderly peoples </w:t>
            </w:r>
          </w:p>
          <w:p w:rsidR="00D41E1F" w:rsidRPr="0056786A" w:rsidRDefault="008A1DFD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A1DFD" w:rsidRPr="0056786A" w:rsidRDefault="00D41E1F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A1DFD" w:rsidRPr="0056786A">
              <w:rPr>
                <w:rFonts w:ascii="Times New Roman" w:hAnsi="Times New Roman"/>
              </w:rPr>
              <w:t xml:space="preserve">Children, Elderly peoples </w:t>
            </w:r>
          </w:p>
          <w:p w:rsidR="00D41E1F" w:rsidRPr="0056786A" w:rsidRDefault="008A1DFD" w:rsidP="008A1DF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2.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WATER SUPPLY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1C41" w:rsidRPr="0056786A" w:rsidRDefault="00F21C41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2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1C41" w:rsidRPr="0056786A" w:rsidRDefault="00F21C41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What is the primary source of water?</w:t>
            </w:r>
          </w:p>
          <w:p w:rsidR="00F21C41" w:rsidRPr="0056786A" w:rsidRDefault="00F21C41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  <w:p w:rsidR="00F21C41" w:rsidRPr="0056786A" w:rsidRDefault="00F21C41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Municipal- piped</w:t>
            </w: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Private: Handpump / Tubewellborewell/ submersible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Municipal- piped</w:t>
            </w: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rivate: Handpump / Tubewellborewell/ submersibl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Municipal- piped</w:t>
            </w: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rivate: Handpump / Tubewellborewell/ submersible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</w:rPr>
              <w:t>Quantity available per</w:t>
            </w:r>
            <w:r w:rsidR="00A42DB8" w:rsidRPr="0056786A">
              <w:rPr>
                <w:rFonts w:ascii="Times New Roman" w:hAnsi="Times New Roman"/>
              </w:rPr>
              <w:t xml:space="preserve"> person per</w:t>
            </w:r>
            <w:r w:rsidRPr="0056786A">
              <w:rPr>
                <w:rFonts w:ascii="Times New Roman" w:hAnsi="Times New Roman"/>
              </w:rPr>
              <w:t xml:space="preserve"> day? [litres or buckets]</w:t>
            </w:r>
            <w:r w:rsidR="00000DC1" w:rsidRPr="0056786A">
              <w:rPr>
                <w:rFonts w:ascii="Times New Roman" w:hAnsi="Times New Roman"/>
              </w:rPr>
              <w:t xml:space="preserve"> (Please </w:t>
            </w:r>
            <w:r w:rsidR="00000DC1" w:rsidRPr="0056786A">
              <w:rPr>
                <w:rFonts w:ascii="MS Mincho" w:eastAsia="MS Mincho" w:hAnsi="MS Mincho" w:cs="MS Mincho" w:hint="eastAsia"/>
              </w:rPr>
              <w:t>✓</w:t>
            </w:r>
            <w:r w:rsidR="00000DC1" w:rsidRPr="0056786A">
              <w:rPr>
                <w:rFonts w:ascii="Times New Roman" w:hAnsi="Times New Roman"/>
              </w:rPr>
              <w:t>or circle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A1DFD" w:rsidRPr="0056786A" w:rsidRDefault="008A1DFD" w:rsidP="008A1DF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 Bucket (14-30 L)</w:t>
            </w:r>
          </w:p>
          <w:p w:rsidR="008A1DFD" w:rsidRPr="0056786A" w:rsidRDefault="008A1DFD" w:rsidP="008A1DF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 Bucket (30-60 L)</w:t>
            </w:r>
          </w:p>
          <w:p w:rsidR="008A1DFD" w:rsidRPr="0056786A" w:rsidRDefault="008A1DFD" w:rsidP="008A1DF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 3 Bucket (60-90 L)</w:t>
            </w:r>
          </w:p>
          <w:p w:rsidR="008A1DFD" w:rsidRPr="0056786A" w:rsidRDefault="008A1DFD" w:rsidP="008A1DF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90-120 L)</w:t>
            </w:r>
          </w:p>
          <w:p w:rsidR="008A1DFD" w:rsidRPr="0056786A" w:rsidRDefault="008A1DFD" w:rsidP="008A1DF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120-150 L)</w:t>
            </w:r>
          </w:p>
          <w:p w:rsidR="008A1DFD" w:rsidRPr="0056786A" w:rsidRDefault="008A1DFD" w:rsidP="008A1DFD">
            <w:pPr>
              <w:spacing w:after="0" w:line="240" w:lineRule="auto"/>
              <w:ind w:left="360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___________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>2 Bucket (14-3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 Bucket (30-6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 3 Bucket (60-9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90-12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120-150 L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>2 Bucket (14-3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 Bucket (30-6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 3 Bucket (60-9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90-120 L)</w:t>
            </w:r>
          </w:p>
          <w:p w:rsidR="00000DC1" w:rsidRPr="0056786A" w:rsidRDefault="00000DC1" w:rsidP="00000DC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120-150 L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2.1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requency of water supply [hrs per day]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Quality of water supplied 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>Visual: Clear /  Turbid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Drink: Sweet/  Normal/  Salty 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Smell: Stinky/  Normal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> Visual: Clear /  Turbid</w:t>
            </w:r>
          </w:p>
          <w:p w:rsidR="00000DC1" w:rsidRPr="0056786A" w:rsidRDefault="00000DC1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Drink: Sweet/  Normal/  Salty </w:t>
            </w:r>
          </w:p>
          <w:p w:rsidR="00D41E1F" w:rsidRPr="0056786A" w:rsidRDefault="00000DC1" w:rsidP="00000DC1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</w:rPr>
              <w:t>Smell: Stinky/  Normal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> Visual: Clear /  Turbid</w:t>
            </w:r>
          </w:p>
          <w:p w:rsidR="00000DC1" w:rsidRPr="0056786A" w:rsidRDefault="00000DC1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Drink: Sweet/  Normal/  Salty </w:t>
            </w:r>
          </w:p>
          <w:p w:rsidR="00D41E1F" w:rsidRPr="0056786A" w:rsidRDefault="00000DC1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Smell: Stinky/  Normal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E6369A" w:rsidRPr="0056786A">
              <w:rPr>
                <w:rFonts w:ascii="Times New Roman" w:hAnsi="Times New Roman"/>
              </w:rPr>
              <w:t>2.1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bad, then which season? 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Ask the person for a case study/example </w:t>
            </w:r>
            <w:r w:rsidR="00D41E1F" w:rsidRPr="0056786A">
              <w:rPr>
                <w:rFonts w:ascii="Times New Roman" w:hAnsi="Times New Roman"/>
              </w:rPr>
              <w:t>[last 3-5 years]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 xml:space="preserve">Monsoon/summer/ winter </w:t>
            </w:r>
          </w:p>
          <w:p w:rsidR="00000DC1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 xml:space="preserve">Monsoon/summer/ winter </w:t>
            </w:r>
          </w:p>
          <w:p w:rsidR="00D41E1F" w:rsidRPr="0056786A" w:rsidRDefault="0078503D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000DC1" w:rsidRPr="0056786A">
              <w:rPr>
                <w:rFonts w:ascii="Times New Roman" w:hAnsi="Times New Roman"/>
              </w:rPr>
              <w:t xml:space="preserve">Monsoon/summer/ winter </w:t>
            </w:r>
          </w:p>
          <w:p w:rsidR="00D41E1F" w:rsidRPr="0056786A" w:rsidRDefault="0078503D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you know if the water is treated before supply? 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000DC1" w:rsidRPr="0056786A" w:rsidRDefault="00000DC1" w:rsidP="00000DC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/      No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0DC1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000DC1" w:rsidRPr="0056786A" w:rsidRDefault="00000DC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1AFF" w:rsidRPr="0056786A" w:rsidRDefault="00D41E1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you treat water before consumption? [Ask details like boiling, use of alum, laldawa] </w:t>
            </w:r>
            <w:r w:rsidR="00841AFF" w:rsidRPr="0056786A">
              <w:rPr>
                <w:rFonts w:ascii="Times New Roman" w:hAnsi="Times New Roman"/>
              </w:rPr>
              <w:t xml:space="preserve">(Please </w:t>
            </w:r>
            <w:r w:rsidR="00841AFF" w:rsidRPr="0056786A">
              <w:rPr>
                <w:rFonts w:ascii="MS Mincho" w:eastAsia="MS Mincho" w:hAnsi="MS Mincho" w:cs="MS Mincho" w:hint="eastAsia"/>
              </w:rPr>
              <w:t>✓</w:t>
            </w:r>
            <w:r w:rsidR="00841AFF" w:rsidRPr="0056786A">
              <w:rPr>
                <w:rFonts w:ascii="Times New Roman" w:hAnsi="Times New Roman"/>
              </w:rPr>
              <w:t>or circle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1AFF" w:rsidRPr="0056786A" w:rsidRDefault="00D41E1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oiling/ Use of alum/ laldawa</w:t>
            </w: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1AFF" w:rsidRPr="0056786A" w:rsidRDefault="00D41E1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oiling/ Use of alum/ laldawa</w:t>
            </w: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1AFF" w:rsidRPr="0056786A" w:rsidRDefault="00D41E1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oiling/ Use of alum/ laldawa</w:t>
            </w: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41AFF" w:rsidRPr="0056786A" w:rsidRDefault="00841AFF" w:rsidP="00841AF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2.1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netary charges do you pay for the water supply [per month]</w:t>
            </w:r>
          </w:p>
          <w:p w:rsidR="00D41E1F" w:rsidRPr="0056786A" w:rsidRDefault="00841AF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(Write in Rupees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841AFF" w:rsidRPr="0056786A" w:rsidRDefault="00841AF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8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en was the last </w:t>
            </w:r>
            <w:r w:rsidR="0056786A" w:rsidRPr="0056786A">
              <w:rPr>
                <w:rFonts w:ascii="Times New Roman" w:hAnsi="Times New Roman"/>
              </w:rPr>
              <w:t>time, the charges were revised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136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9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en do you experience maximum gap in supply? [Season/ month/ time of the day] </w:t>
            </w:r>
            <w:r w:rsidR="0078503D" w:rsidRPr="0056786A">
              <w:rPr>
                <w:rFonts w:ascii="Times New Roman" w:hAnsi="Times New Roman"/>
              </w:rPr>
              <w:t xml:space="preserve">(Please </w:t>
            </w:r>
            <w:r w:rsidR="0078503D" w:rsidRPr="0056786A">
              <w:rPr>
                <w:rFonts w:ascii="MS Mincho" w:eastAsia="MS Mincho" w:hAnsi="MS Mincho" w:cs="MS Mincho" w:hint="eastAsia"/>
              </w:rPr>
              <w:t>✓</w:t>
            </w:r>
            <w:r w:rsidR="0078503D" w:rsidRPr="0056786A">
              <w:rPr>
                <w:rFonts w:ascii="Times New Roman" w:hAnsi="Times New Roman"/>
              </w:rPr>
              <w:t>or circle)</w:t>
            </w:r>
          </w:p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78503D" w:rsidRPr="0056786A">
              <w:rPr>
                <w:rFonts w:ascii="Times New Roman" w:hAnsi="Times New Roman"/>
              </w:rPr>
              <w:t xml:space="preserve">Monsoon/summer/ winter </w:t>
            </w:r>
          </w:p>
          <w:p w:rsidR="00D41E1F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Morning/ Afternoon/ evening / Night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78503D" w:rsidRPr="0056786A">
              <w:rPr>
                <w:rFonts w:ascii="Times New Roman" w:hAnsi="Times New Roman"/>
              </w:rPr>
              <w:t xml:space="preserve">Monsoon/summer/ winter 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rning/ Afternoon/ evening / Nigh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78503D" w:rsidRPr="0056786A">
              <w:rPr>
                <w:rFonts w:ascii="Times New Roman" w:hAnsi="Times New Roman"/>
              </w:rPr>
              <w:t xml:space="preserve">Monsoon/summer/ winter 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rning/ Afternoon/ evening / Night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1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41E1F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D41E1F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you observe water supply service failure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8503D" w:rsidRPr="0056786A" w:rsidRDefault="00D41E1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D41E1F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1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yes, what  kind of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ump breakdown, leakage</w:t>
            </w:r>
          </w:p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ump breakdown, leakage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ump breakdown, leakage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___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1.1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at is the frequency of failure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- 2 times an year</w:t>
            </w:r>
          </w:p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2- 6  times an year </w:t>
            </w:r>
          </w:p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More than 6 times an year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- 2 times an year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2- 6  times an year 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re than 6 times an year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- 2 times an year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2- 6  times an year </w:t>
            </w: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8503D" w:rsidRPr="0056786A" w:rsidRDefault="0078503D" w:rsidP="0078503D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re than 6 times an year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2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A42DB8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What is the secondary/ alternate source of water?  </w:t>
            </w: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  <w:r w:rsidR="00003BCF">
              <w:rPr>
                <w:rFonts w:ascii="Times New Roman" w:hAnsi="Times New Roman"/>
                <w:b/>
              </w:rPr>
              <w:t xml:space="preserve"> , If not go to 2.3</w:t>
            </w:r>
          </w:p>
          <w:p w:rsidR="00A42DB8" w:rsidRPr="0056786A" w:rsidRDefault="00A42DB8" w:rsidP="00383CFD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1C41" w:rsidRPr="0056786A" w:rsidRDefault="00E6369A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</w:t>
            </w:r>
            <w:r w:rsidR="00A42DB8" w:rsidRPr="0056786A">
              <w:rPr>
                <w:rFonts w:ascii="Times New Roman" w:hAnsi="Times New Roman"/>
              </w:rPr>
              <w:t>Municipal- p</w:t>
            </w:r>
            <w:r w:rsidR="00F21C41" w:rsidRPr="0056786A">
              <w:rPr>
                <w:rFonts w:ascii="Times New Roman" w:hAnsi="Times New Roman"/>
              </w:rPr>
              <w:t>iped</w:t>
            </w:r>
          </w:p>
          <w:p w:rsidR="00F21C41" w:rsidRPr="0056786A" w:rsidRDefault="00F21C41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42DB8" w:rsidRPr="0056786A" w:rsidRDefault="00E6369A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</w:t>
            </w:r>
            <w:r w:rsidR="00F21C41" w:rsidRPr="0056786A">
              <w:rPr>
                <w:rFonts w:ascii="Times New Roman" w:hAnsi="Times New Roman"/>
              </w:rPr>
              <w:t xml:space="preserve">Private: </w:t>
            </w:r>
            <w:r w:rsidR="00A42DB8" w:rsidRPr="0056786A">
              <w:rPr>
                <w:rFonts w:ascii="Times New Roman" w:hAnsi="Times New Roman"/>
              </w:rPr>
              <w:t xml:space="preserve">Handpump / Tubewellborewell/ submersible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369A" w:rsidRPr="0056786A" w:rsidRDefault="00A42DB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E6369A" w:rsidRPr="0056786A">
              <w:rPr>
                <w:rFonts w:ascii="Times New Roman" w:hAnsi="Times New Roman"/>
              </w:rPr>
              <w:t>If Municipal- piped</w:t>
            </w:r>
          </w:p>
          <w:p w:rsidR="00E6369A" w:rsidRPr="0056786A" w:rsidRDefault="00E6369A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42DB8" w:rsidRPr="0056786A" w:rsidRDefault="00E6369A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Private: Handpump / Tubewellborewell/ submersibl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369A" w:rsidRPr="0056786A" w:rsidRDefault="00A42DB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E6369A" w:rsidRPr="0056786A">
              <w:rPr>
                <w:rFonts w:ascii="Times New Roman" w:hAnsi="Times New Roman"/>
              </w:rPr>
              <w:t>If Municipal- piped</w:t>
            </w:r>
          </w:p>
          <w:p w:rsidR="00E6369A" w:rsidRPr="0056786A" w:rsidRDefault="00E6369A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42DB8" w:rsidRPr="0056786A" w:rsidRDefault="00E6369A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Private: Handpump / Tubewellborewell/ submersible</w:t>
            </w:r>
          </w:p>
        </w:tc>
      </w:tr>
      <w:tr w:rsidR="0056786A" w:rsidRPr="0056786A" w:rsidTr="0056786A">
        <w:trPr>
          <w:gridAfter w:val="1"/>
          <w:wAfter w:w="271" w:type="dxa"/>
          <w:trHeight w:val="143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2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</w:rPr>
              <w:t xml:space="preserve">Quantity available per person per day? [litres or buckets]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 Bucket (14-3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 Bucket (30-6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 3 Bucket (60-9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90-120 L)</w:t>
            </w:r>
          </w:p>
          <w:p w:rsidR="00A42DB8" w:rsidRPr="0056786A" w:rsidRDefault="00A42DB8" w:rsidP="004F516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120-150 L)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2 Bucket (14-3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 Bucket (30-6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 3 Bucket (60-9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90-12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120-150 L)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2 Bucket (14-3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 Bucket (30-6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 3 Bucket (60-9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90-120 L)</w:t>
            </w:r>
          </w:p>
          <w:p w:rsidR="00A42DB8" w:rsidRPr="0056786A" w:rsidRDefault="00A42DB8" w:rsidP="00F21C4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0 Bucket (120-150 L)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2.2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requency of water supply [hrs per day]:</w:t>
            </w:r>
          </w:p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2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Quality of water supplied 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Visual: Clear /  Turbid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Drink: Sweet/  Normal/  Salty 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Smell: Stinky/  Normal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 Visual: Clear /  Turbid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Drink: Sweet/  Normal/  Salty 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</w:rPr>
              <w:t>Smell: Stinky/  Normal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 Visual: Clear /  Turbid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 Drink: Sweet/  Normal/  Salty </w:t>
            </w:r>
          </w:p>
          <w:p w:rsidR="00A42DB8" w:rsidRPr="0056786A" w:rsidRDefault="00A42DB8" w:rsidP="00F21C4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Smell: Stinky/  Normal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2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s there any charges for availing the services [Rs per month]</w:t>
            </w:r>
          </w:p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2DB8" w:rsidRPr="0056786A" w:rsidRDefault="00A42DB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2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en do you experience maximum gap in supply? [Season/ month/ time of the day] 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Morning/ Afternoon/ evening / Night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rning/ Afternoon/ evening / Nigh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orning/ Afternoon/ evening / Night</w:t>
            </w:r>
          </w:p>
        </w:tc>
      </w:tr>
      <w:tr w:rsidR="0056786A" w:rsidRPr="0056786A" w:rsidTr="0056786A">
        <w:trPr>
          <w:gridAfter w:val="1"/>
          <w:wAfter w:w="271" w:type="dxa"/>
          <w:trHeight w:val="1196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2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When do you have the</w:t>
            </w:r>
            <w:r w:rsidR="0056786A" w:rsidRPr="0056786A">
              <w:rPr>
                <w:rFonts w:ascii="Times New Roman" w:hAnsi="Times New Roman"/>
                <w:b/>
                <w:bCs/>
                <w:iCs/>
              </w:rPr>
              <w:t xml:space="preserve"> highest demand [season/month]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2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When do you have the lowest demand [season/ month]?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Monsoon/summer/ winter 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ther specific months __________</w:t>
            </w: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1DAC" w:rsidRPr="0056786A" w:rsidRDefault="00C31DAC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2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Are you willing to pay for th</w:t>
            </w:r>
            <w:r w:rsidR="0056786A" w:rsidRPr="0056786A">
              <w:rPr>
                <w:rFonts w:ascii="Times New Roman" w:hAnsi="Times New Roman"/>
                <w:b/>
                <w:bCs/>
                <w:iCs/>
              </w:rPr>
              <w:t>e increased and regular supply?</w:t>
            </w:r>
          </w:p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Write in Rs/month </w:t>
            </w:r>
          </w:p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2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How and to whom do you complain for the service failure?</w:t>
            </w:r>
          </w:p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6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How many times have you complained in last </w:t>
            </w:r>
            <w:r w:rsidR="0056786A" w:rsidRPr="0056786A">
              <w:rPr>
                <w:rFonts w:ascii="Times New Roman" w:hAnsi="Times New Roman"/>
              </w:rPr>
              <w:t xml:space="preserve">6 months?[also ask what type]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2.6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much time i</w:t>
            </w:r>
            <w:r w:rsidR="0056786A" w:rsidRPr="0056786A">
              <w:rPr>
                <w:rFonts w:ascii="Times New Roman" w:hAnsi="Times New Roman"/>
              </w:rPr>
              <w:t>t took to rectify your problem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6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at was the charge</w:t>
            </w:r>
            <w:r w:rsidR="0056786A" w:rsidRPr="0056786A">
              <w:rPr>
                <w:rFonts w:ascii="Times New Roman" w:hAnsi="Times New Roman"/>
              </w:rPr>
              <w:t xml:space="preserve">s paid for complain redressal?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1DAC" w:rsidRPr="0056786A" w:rsidRDefault="00C31DAC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40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E6369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2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</w:rPr>
              <w:t>If you have a private borewell/ handpump etc., what is the depth in meters/foot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7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Has the groundwater level gone down in your area as per your knowledge </w:t>
            </w:r>
          </w:p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 /          No </w:t>
            </w:r>
          </w:p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 /          No </w:t>
            </w:r>
          </w:p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Yes /          No </w:t>
            </w:r>
          </w:p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7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how much (Meter/foot/ per year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E6369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2.8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Are you aware of RWH systems and its benefits which can be implemented at your site 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2.8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</w:t>
            </w:r>
            <w:r w:rsidR="0056786A" w:rsidRPr="0056786A">
              <w:rPr>
                <w:rFonts w:ascii="Times New Roman" w:hAnsi="Times New Roman"/>
              </w:rPr>
              <w:t>you have one such system? (RWH)</w:t>
            </w:r>
          </w:p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E6369A" w:rsidRPr="0056786A">
              <w:rPr>
                <w:rFonts w:ascii="Times New Roman" w:hAnsi="Times New Roman"/>
              </w:rPr>
              <w:t>2.8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C31DA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If yes, give the details of  RWH system</w:t>
            </w:r>
          </w:p>
          <w:p w:rsidR="004D73EF" w:rsidRPr="0056786A" w:rsidRDefault="004D73EF" w:rsidP="00C31DA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 and fill in the blank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Storage capacity</w:t>
            </w:r>
            <w:r w:rsidR="004D73EF" w:rsidRPr="0056786A">
              <w:rPr>
                <w:rFonts w:ascii="Times New Roman" w:hAnsi="Times New Roman"/>
              </w:rPr>
              <w:t xml:space="preserve">: </w:t>
            </w:r>
            <w:r w:rsidRPr="0056786A">
              <w:rPr>
                <w:rFonts w:ascii="Times New Roman" w:hAnsi="Times New Roman"/>
              </w:rPr>
              <w:t>_____</w:t>
            </w:r>
            <w:r w:rsidR="006D0E13" w:rsidRPr="0056786A">
              <w:rPr>
                <w:rFonts w:ascii="Times New Roman" w:hAnsi="Times New Roman"/>
              </w:rPr>
              <w:t>__</w:t>
            </w:r>
          </w:p>
          <w:p w:rsidR="00C95DAF" w:rsidRPr="0056786A" w:rsidRDefault="00C95DAF" w:rsidP="004D73E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pth</w:t>
            </w:r>
            <w:r w:rsidR="004D73EF" w:rsidRPr="0056786A">
              <w:rPr>
                <w:rFonts w:ascii="Times New Roman" w:hAnsi="Times New Roman"/>
              </w:rPr>
              <w:t xml:space="preserve"> of recharge: </w:t>
            </w:r>
            <w:r w:rsidRPr="0056786A">
              <w:rPr>
                <w:rFonts w:ascii="Times New Roman" w:hAnsi="Times New Roman"/>
              </w:rPr>
              <w:t>________</w:t>
            </w:r>
            <w:r w:rsidR="006D0E13" w:rsidRPr="0056786A">
              <w:rPr>
                <w:rFonts w:ascii="Times New Roman" w:hAnsi="Times New Roman"/>
              </w:rPr>
              <w:t>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D73EF" w:rsidRPr="0056786A" w:rsidRDefault="00C95DAF" w:rsidP="004D73E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4D73EF" w:rsidRPr="0056786A">
              <w:rPr>
                <w:rFonts w:ascii="Times New Roman" w:hAnsi="Times New Roman"/>
              </w:rPr>
              <w:t>Storage capacity: _______</w:t>
            </w:r>
          </w:p>
          <w:p w:rsidR="00C95DAF" w:rsidRPr="0056786A" w:rsidRDefault="004D73EF" w:rsidP="004D73E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pth of recharge: 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D73EF" w:rsidRPr="0056786A" w:rsidRDefault="00C95DAF" w:rsidP="004D73E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4D73EF" w:rsidRPr="0056786A">
              <w:rPr>
                <w:rFonts w:ascii="Times New Roman" w:hAnsi="Times New Roman"/>
              </w:rPr>
              <w:t>Storage capacity: _______</w:t>
            </w:r>
          </w:p>
          <w:p w:rsidR="00C95DAF" w:rsidRPr="0056786A" w:rsidRDefault="004D73EF" w:rsidP="004D73E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pth of recharge: 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3.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SOLID WASTE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1496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3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What quantity of waste do you generate per day? 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</w:t>
            </w:r>
            <w:r w:rsidR="00E6369A" w:rsidRPr="0056786A">
              <w:rPr>
                <w:rFonts w:ascii="Times New Roman" w:hAnsi="Times New Roman"/>
                <w:b/>
              </w:rPr>
              <w:t xml:space="preserve"> and fill the blank</w:t>
            </w:r>
            <w:r w:rsidRPr="0056786A">
              <w:rPr>
                <w:rFonts w:ascii="Times New Roman" w:hAnsi="Times New Roman"/>
                <w:b/>
              </w:rPr>
              <w:t xml:space="preserve">) </w:t>
            </w:r>
          </w:p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ustbin/ Bucket/ Packet (write size of container________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1/ 2/ 3/ 4/ 5/ 6 / </w:t>
            </w:r>
          </w:p>
          <w:p w:rsidR="009577F4" w:rsidRPr="0056786A" w:rsidRDefault="0056786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&gt;6, specify no. 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7F4" w:rsidRPr="0056786A" w:rsidRDefault="00C95DAF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ustbin/ Bucket/ Packet (write size of container________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1/ 2/ 3/ 4/ 5/ 6 / </w:t>
            </w:r>
          </w:p>
          <w:p w:rsidR="00C95DAF" w:rsidRPr="0056786A" w:rsidRDefault="0056786A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&gt;6, specify no. 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7F4" w:rsidRPr="0056786A" w:rsidRDefault="00C95DAF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ustbin/ Bucket/ Packet (write size of container________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1/ 2/ 3/ 4/ 5/ 6 / </w:t>
            </w:r>
          </w:p>
          <w:p w:rsidR="00C95DAF" w:rsidRPr="0056786A" w:rsidRDefault="0056786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&gt;6, specify no. _______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lastRenderedPageBreak/>
              <w:t>3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95DAF" w:rsidRPr="0056786A" w:rsidRDefault="00C95DAF" w:rsidP="009577F4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Do you segregate the waste at home? 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 xml:space="preserve">or circle) 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95DAF" w:rsidRPr="0056786A" w:rsidRDefault="009577F4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95DAF" w:rsidRPr="0056786A" w:rsidRDefault="009577F4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C95DAF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95DAF" w:rsidRPr="0056786A" w:rsidRDefault="009577F4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77F4" w:rsidRPr="0056786A" w:rsidRDefault="00E6369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3.2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What type of waste is generated</w:t>
            </w:r>
          </w:p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) </w:t>
            </w:r>
          </w:p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If yes ask the details like metal, plastic, paper, kitchen waste etc.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 xml:space="preserve">Metal/ Plastic/ Paper, Kitchen waste/ electronic/ Polythene </w:t>
            </w:r>
            <w:r w:rsidR="004F150A" w:rsidRPr="0056786A">
              <w:rPr>
                <w:rFonts w:ascii="Times New Roman" w:hAnsi="Times New Roman"/>
                <w:bCs/>
                <w:iCs/>
              </w:rPr>
              <w:t>/animal waste</w:t>
            </w:r>
          </w:p>
          <w:p w:rsidR="009577F4" w:rsidRPr="0056786A" w:rsidRDefault="009577F4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Other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Metal/ Plastic/ Paper, Kitchen waste/ electronic/ Polythene</w:t>
            </w:r>
            <w:r w:rsidR="004F150A" w:rsidRPr="0056786A">
              <w:rPr>
                <w:rFonts w:ascii="Times New Roman" w:hAnsi="Times New Roman"/>
                <w:bCs/>
                <w:iCs/>
              </w:rPr>
              <w:t>/ animal waste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Other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Metal/ Plastic/ Paper, Kitchen waste/ electronic/ Polythene</w:t>
            </w:r>
            <w:r w:rsidR="004F150A" w:rsidRPr="0056786A">
              <w:rPr>
                <w:rFonts w:ascii="Times New Roman" w:hAnsi="Times New Roman"/>
                <w:bCs/>
                <w:iCs/>
              </w:rPr>
              <w:t>/ animal waste</w:t>
            </w:r>
          </w:p>
          <w:p w:rsidR="009577F4" w:rsidRPr="0056786A" w:rsidRDefault="009577F4" w:rsidP="009577F4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Other_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73EF" w:rsidRPr="0056786A" w:rsidRDefault="00003BCF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>
              <w:rPr>
                <w:rFonts w:ascii="Times New Roman" w:hAnsi="Times New Roman"/>
                <w:bCs/>
                <w:iCs/>
              </w:rPr>
              <w:t>3.2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73EF" w:rsidRPr="0056786A" w:rsidRDefault="004D73EF" w:rsidP="004D73EF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How do you manage your kitchen waste?</w:t>
            </w:r>
          </w:p>
          <w:p w:rsidR="004D73EF" w:rsidRPr="0056786A" w:rsidRDefault="004D73EF" w:rsidP="004D73EF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73EF" w:rsidRPr="0056786A" w:rsidRDefault="004D73EF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4D73EF" w:rsidRPr="0056786A" w:rsidRDefault="004D73EF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 xml:space="preserve">Compost/ Cattle feed/ dispose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73EF" w:rsidRPr="0056786A" w:rsidRDefault="004D73EF" w:rsidP="004D73EF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4D73EF" w:rsidRPr="0056786A" w:rsidRDefault="004D73EF" w:rsidP="004D73EF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Compost/ Cattle feed/ dispos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D73EF" w:rsidRPr="0056786A" w:rsidRDefault="004D73EF" w:rsidP="009577F4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4D73EF" w:rsidRPr="0056786A" w:rsidRDefault="004D73EF" w:rsidP="009577F4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Compost/ Cattle feed/ dispose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E6369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3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Is the waste collected from your institute by municipality? </w:t>
            </w: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) </w:t>
            </w:r>
          </w:p>
          <w:p w:rsidR="00E6369A" w:rsidRPr="0056786A" w:rsidRDefault="00E6369A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not , go to 3.3.3</w:t>
            </w:r>
          </w:p>
          <w:p w:rsidR="00451EA3" w:rsidRPr="0056786A" w:rsidRDefault="00451EA3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E6369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3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8A0761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h</w:t>
            </w:r>
            <w:r w:rsidR="00451EA3" w:rsidRPr="0056786A">
              <w:rPr>
                <w:rFonts w:ascii="Times New Roman" w:hAnsi="Times New Roman"/>
              </w:rPr>
              <w:t xml:space="preserve">ow is your waste collected? 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-Door to door 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ommunity bin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space:_________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 -Door to door 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ommunity bin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space:_________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 -Door to door 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ommunity bin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space:_________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3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8A076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</w:t>
            </w:r>
            <w:r w:rsidR="00451EA3" w:rsidRPr="0056786A">
              <w:rPr>
                <w:rFonts w:ascii="Times New Roman" w:hAnsi="Times New Roman"/>
              </w:rPr>
              <w:t xml:space="preserve">hat is the frequency of waste collection? (Please </w:t>
            </w:r>
            <w:r w:rsidR="00451EA3" w:rsidRPr="0056786A">
              <w:rPr>
                <w:rFonts w:ascii="MS Mincho" w:eastAsia="MS Mincho" w:hAnsi="MS Mincho" w:cs="MS Mincho" w:hint="eastAsia"/>
              </w:rPr>
              <w:t>✓</w:t>
            </w:r>
            <w:r w:rsidR="00451EA3"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Daily/ Weekly/ </w:t>
            </w: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rregular: 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 Daily/ Weekly/ </w:t>
            </w: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rregular: 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 Daily/ Weekly/ </w:t>
            </w: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51EA3" w:rsidRPr="0056786A" w:rsidRDefault="00451EA3" w:rsidP="00451EA3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rregular: 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3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 xml:space="preserve">If not collected by municipality, how do you dispose of your waste? 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</w:t>
            </w:r>
            <w:r w:rsidR="00E6369A" w:rsidRPr="0056786A">
              <w:rPr>
                <w:rFonts w:ascii="Times New Roman" w:hAnsi="Times New Roman"/>
              </w:rPr>
              <w:t xml:space="preserve"> and fill the blank</w:t>
            </w:r>
            <w:r w:rsidRPr="0056786A">
              <w:rPr>
                <w:rFonts w:ascii="Times New Roman" w:hAnsi="Times New Roman"/>
              </w:rPr>
              <w:t>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</w:rPr>
              <w:t>- </w:t>
            </w:r>
            <w:r w:rsidRPr="0056786A">
              <w:rPr>
                <w:rFonts w:ascii="Times New Roman" w:hAnsi="Times New Roman"/>
                <w:bCs/>
                <w:iCs/>
              </w:rPr>
              <w:t>Open dumping place: _____________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-Collection by private worker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</w:rPr>
              <w:t> - </w:t>
            </w:r>
            <w:r w:rsidRPr="0056786A">
              <w:rPr>
                <w:rFonts w:ascii="Times New Roman" w:hAnsi="Times New Roman"/>
                <w:bCs/>
                <w:iCs/>
              </w:rPr>
              <w:t>Open dumping place: _____________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-Collection by private worker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</w:rPr>
              <w:t> - </w:t>
            </w:r>
            <w:r w:rsidRPr="0056786A">
              <w:rPr>
                <w:rFonts w:ascii="Times New Roman" w:hAnsi="Times New Roman"/>
                <w:bCs/>
                <w:iCs/>
              </w:rPr>
              <w:t>Open dumping place: _____________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-Collection by private worker</w:t>
            </w: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451EA3" w:rsidRPr="0056786A" w:rsidRDefault="00451EA3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3</w:t>
            </w:r>
            <w:r w:rsidR="00451EA3" w:rsidRPr="0056786A">
              <w:rPr>
                <w:rFonts w:ascii="Times New Roman" w:hAnsi="Times New Roman"/>
              </w:rPr>
              <w:t>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8A076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the collectors </w:t>
            </w:r>
            <w:r w:rsidR="00003BCF">
              <w:rPr>
                <w:rFonts w:ascii="Times New Roman" w:hAnsi="Times New Roman"/>
              </w:rPr>
              <w:t xml:space="preserve">(Private/govt.) </w:t>
            </w:r>
            <w:r w:rsidRPr="0056786A">
              <w:rPr>
                <w:rFonts w:ascii="Times New Roman" w:hAnsi="Times New Roman"/>
              </w:rPr>
              <w:t xml:space="preserve">segregate the waste? </w:t>
            </w:r>
          </w:p>
          <w:p w:rsidR="008A0761" w:rsidRPr="0056786A" w:rsidRDefault="008A0761" w:rsidP="008A076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</w:t>
            </w:r>
            <w:bookmarkStart w:id="1" w:name="_GoBack"/>
            <w:bookmarkEnd w:id="1"/>
            <w:r w:rsidRPr="0056786A">
              <w:rPr>
                <w:rFonts w:ascii="Times New Roman" w:hAnsi="Times New Roman"/>
              </w:rPr>
              <w:t>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451EA3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51EA3" w:rsidRPr="0056786A" w:rsidRDefault="008A076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451EA3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51EA3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451EA3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51EA3" w:rsidRPr="0056786A" w:rsidRDefault="008A076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0761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3.3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0761" w:rsidRPr="0056786A" w:rsidRDefault="008A0761" w:rsidP="008A076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yes, at which stage? </w:t>
            </w:r>
          </w:p>
          <w:p w:rsidR="008A0761" w:rsidRPr="0056786A" w:rsidRDefault="008A0761" w:rsidP="008A076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)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0761" w:rsidRPr="0056786A" w:rsidRDefault="008A0761" w:rsidP="008A07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At door level </w:t>
            </w:r>
          </w:p>
          <w:p w:rsidR="008A0761" w:rsidRPr="0056786A" w:rsidRDefault="008A0761" w:rsidP="008A07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At community level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0761" w:rsidRPr="0056786A" w:rsidRDefault="008A0761" w:rsidP="008A07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At door level </w:t>
            </w:r>
          </w:p>
          <w:p w:rsidR="008A0761" w:rsidRPr="0056786A" w:rsidRDefault="008A0761" w:rsidP="008A076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At community level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0761" w:rsidRPr="0056786A" w:rsidRDefault="008A0761" w:rsidP="008A076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At door level </w:t>
            </w:r>
          </w:p>
          <w:p w:rsidR="008A0761" w:rsidRPr="0056786A" w:rsidRDefault="008A0761" w:rsidP="008A076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At community level</w:t>
            </w:r>
          </w:p>
        </w:tc>
      </w:tr>
      <w:tr w:rsidR="0056786A" w:rsidRPr="0056786A" w:rsidTr="0056786A">
        <w:trPr>
          <w:gridAfter w:val="1"/>
          <w:wAfter w:w="271" w:type="dxa"/>
          <w:trHeight w:val="103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3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C303F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 the waste collectors wear protection equipment? [</w:t>
            </w:r>
            <w:r w:rsidR="00C303F5" w:rsidRPr="0056786A">
              <w:rPr>
                <w:rFonts w:ascii="Times New Roman" w:hAnsi="Times New Roman"/>
              </w:rPr>
              <w:t>A</w:t>
            </w:r>
            <w:r w:rsidRPr="0056786A">
              <w:rPr>
                <w:rFonts w:ascii="Times New Roman" w:hAnsi="Times New Roman"/>
              </w:rPr>
              <w:t xml:space="preserve">sk details like masks, gloves etc.]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451EA3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51EA3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Mask/ Gloves/ Boots/ Uniform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sk/ Gloves/ Boots/ Uniform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51EA3" w:rsidRPr="0056786A" w:rsidRDefault="00451EA3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sk/ Gloves/ Boots/ Uniform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E6369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3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at kind of vehicles the collectors use?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-Small vehicle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- Tractor trolley 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Hand cart/redi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 Small vehicle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- Tractor trolley 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Hand cart/redi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-Small vehicle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- Tractor trolley 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Hand cart/redi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</w:t>
            </w:r>
          </w:p>
          <w:p w:rsidR="00C303F5" w:rsidRPr="0056786A" w:rsidRDefault="00C303F5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C235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3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What charges levy on the waste collection?</w:t>
            </w:r>
            <w:r w:rsidR="007D23C2" w:rsidRPr="0056786A">
              <w:rPr>
                <w:rFonts w:ascii="Times New Roman" w:hAnsi="Times New Roman"/>
                <w:b/>
              </w:rPr>
              <w:t xml:space="preserve">  Prices in Rs per month </w:t>
            </w:r>
          </w:p>
          <w:p w:rsidR="00C303F5" w:rsidRPr="0056786A" w:rsidRDefault="007D23C2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 and fill in the blank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23C2" w:rsidRPr="0056786A" w:rsidRDefault="007D23C2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rivate worker:</w:t>
            </w:r>
            <w:r w:rsidR="007D23C2" w:rsidRPr="0056786A">
              <w:rPr>
                <w:rFonts w:ascii="Times New Roman" w:hAnsi="Times New Roman"/>
              </w:rPr>
              <w:t>_________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Municipality: </w:t>
            </w:r>
            <w:r w:rsidR="007D23C2" w:rsidRPr="0056786A">
              <w:rPr>
                <w:rFonts w:ascii="Times New Roman" w:hAnsi="Times New Roman"/>
              </w:rPr>
              <w:t>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23C2" w:rsidRPr="0056786A" w:rsidRDefault="00C303F5" w:rsidP="007D23C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7D23C2" w:rsidRPr="0056786A" w:rsidRDefault="007D23C2" w:rsidP="007D23C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Private worker:_________</w:t>
            </w:r>
          </w:p>
          <w:p w:rsidR="00C303F5" w:rsidRPr="0056786A" w:rsidRDefault="007D23C2" w:rsidP="007D23C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unicipality: 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23C2" w:rsidRPr="0056786A" w:rsidRDefault="007D23C2" w:rsidP="007D23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D23C2" w:rsidRPr="0056786A" w:rsidRDefault="00C303F5" w:rsidP="007D23C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7D23C2" w:rsidRPr="0056786A">
              <w:rPr>
                <w:rFonts w:ascii="Times New Roman" w:hAnsi="Times New Roman"/>
              </w:rPr>
              <w:t>Private worker:_________</w:t>
            </w:r>
          </w:p>
          <w:p w:rsidR="00C303F5" w:rsidRPr="0056786A" w:rsidRDefault="007D23C2" w:rsidP="007D23C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unicipality: _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4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en was the last time, the charges were revised?</w:t>
            </w: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1496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3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</w:p>
          <w:p w:rsidR="00C303F5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Where your waste does finally transported to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303F5" w:rsidRPr="0056786A" w:rsidRDefault="00C303F5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1160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3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 xml:space="preserve">Are you willing to pay for door to door collection 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3.6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BC3C3A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If yes, how much (Rs. per month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3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</w:rPr>
            </w:pPr>
            <w:r w:rsidRPr="0056786A">
              <w:rPr>
                <w:rFonts w:ascii="Times New Roman" w:hAnsi="Times New Roman"/>
                <w:b/>
                <w:bCs/>
                <w:iCs/>
              </w:rPr>
              <w:t>Do you face any problem with solid waste?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lastRenderedPageBreak/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lastRenderedPageBreak/>
              <w:t>3.7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 xml:space="preserve">If yes, what kind of problem?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3.7</w:t>
            </w:r>
            <w:r w:rsidR="00CC235A" w:rsidRPr="0056786A">
              <w:rPr>
                <w:rFonts w:ascii="Times New Roman" w:hAnsi="Times New Roman"/>
                <w:bCs/>
                <w:iCs/>
              </w:rPr>
              <w:t>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Cs/>
                <w:iCs/>
              </w:rPr>
            </w:pPr>
            <w:r w:rsidRPr="0056786A">
              <w:rPr>
                <w:rFonts w:ascii="Times New Roman" w:hAnsi="Times New Roman"/>
                <w:bCs/>
                <w:iCs/>
              </w:rPr>
              <w:t>How and to whom do you complain for the servi</w:t>
            </w:r>
            <w:r w:rsidR="00CC235A" w:rsidRPr="0056786A">
              <w:rPr>
                <w:rFonts w:ascii="Times New Roman" w:hAnsi="Times New Roman"/>
                <w:bCs/>
                <w:iCs/>
              </w:rPr>
              <w:t xml:space="preserve">ce failure? [Ask one incident]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7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much time it took to rectify your problem?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3.7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s there any fees for that?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3.8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Do you have any compost pit?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BC3C3A" w:rsidP="00DE3B45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CC235A" w:rsidRPr="0056786A">
              <w:rPr>
                <w:rFonts w:ascii="Times New Roman" w:hAnsi="Times New Roman"/>
              </w:rPr>
              <w:t>3.8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BC3C3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If yes, please give the details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52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4.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WASTEWATER, ACCESS TO TOILET AND FECAL SLUDGE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4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 xml:space="preserve">Wastewater </w:t>
            </w:r>
            <w:r w:rsidR="00E43500" w:rsidRPr="0056786A">
              <w:rPr>
                <w:rFonts w:ascii="Times New Roman" w:hAnsi="Times New Roman"/>
                <w:b/>
                <w:bCs/>
              </w:rPr>
              <w:t>: Greywater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1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ere does your wastewater from kitchen </w:t>
            </w:r>
            <w:r w:rsidR="00AD0870" w:rsidRPr="0056786A">
              <w:rPr>
                <w:rFonts w:ascii="Times New Roman" w:hAnsi="Times New Roman"/>
              </w:rPr>
              <w:t xml:space="preserve">initially </w:t>
            </w:r>
            <w:r w:rsidRPr="0056786A">
              <w:rPr>
                <w:rFonts w:ascii="Times New Roman" w:hAnsi="Times New Roman"/>
              </w:rPr>
              <w:t>go?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3B45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drain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</w:t>
            </w:r>
            <w:r w:rsidR="00AD0870" w:rsidRPr="0056786A">
              <w:rPr>
                <w:rFonts w:ascii="Times New Roman" w:hAnsi="Times New Roman"/>
              </w:rPr>
              <w:t>Fully l</w:t>
            </w:r>
            <w:r w:rsidRPr="0056786A">
              <w:rPr>
                <w:rFonts w:ascii="Times New Roman" w:hAnsi="Times New Roman"/>
              </w:rPr>
              <w:t>ined tanks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ne pit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Twin pit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oak pit</w:t>
            </w:r>
          </w:p>
          <w:p w:rsidR="005D2501" w:rsidRPr="0056786A" w:rsidRDefault="005D2501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eptic tank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501" w:rsidRPr="0056786A" w:rsidRDefault="00BC3C3A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5D2501" w:rsidRPr="0056786A">
              <w:rPr>
                <w:rFonts w:ascii="Times New Roman" w:hAnsi="Times New Roman"/>
              </w:rPr>
              <w:t>Open drain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</w:t>
            </w:r>
            <w:r w:rsidR="00AD0870" w:rsidRPr="0056786A">
              <w:rPr>
                <w:rFonts w:ascii="Times New Roman" w:hAnsi="Times New Roman"/>
              </w:rPr>
              <w:t xml:space="preserve"> Fully lined tanks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ne pit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Twin pit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oak pit</w:t>
            </w:r>
          </w:p>
          <w:p w:rsidR="00BC3C3A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eptic tank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AD0870" w:rsidRPr="0056786A" w:rsidRDefault="00AD0870" w:rsidP="005D250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501" w:rsidRPr="0056786A" w:rsidRDefault="00BC3C3A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5D2501" w:rsidRPr="0056786A">
              <w:rPr>
                <w:rFonts w:ascii="Times New Roman" w:hAnsi="Times New Roman"/>
              </w:rPr>
              <w:t>Open drain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</w:t>
            </w:r>
            <w:r w:rsidR="00AD0870" w:rsidRPr="0056786A">
              <w:rPr>
                <w:rFonts w:ascii="Times New Roman" w:hAnsi="Times New Roman"/>
              </w:rPr>
              <w:t xml:space="preserve"> Fully lined tanks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ne pit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Twin pit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oak pit</w:t>
            </w:r>
          </w:p>
          <w:p w:rsidR="00BC3C3A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eptic tank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AD0870" w:rsidRPr="0056786A" w:rsidRDefault="00AD0870" w:rsidP="005D250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4.1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ere does your wastewater finally go</w:t>
            </w:r>
            <w:r w:rsidR="00BC3C3A" w:rsidRPr="0056786A">
              <w:rPr>
                <w:rFonts w:ascii="Times New Roman" w:hAnsi="Times New Roman"/>
              </w:rPr>
              <w:t>?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 and fill in the blank) 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body: ______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rain:__________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pen land: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501" w:rsidRPr="0056786A" w:rsidRDefault="00BC3C3A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5D2501" w:rsidRPr="0056786A">
              <w:rPr>
                <w:rFonts w:ascii="Times New Roman" w:hAnsi="Times New Roman"/>
              </w:rPr>
              <w:t>Water body: ______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rain:__________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pen land: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501" w:rsidRPr="0056786A" w:rsidRDefault="00BC3C3A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5D2501" w:rsidRPr="0056786A">
              <w:rPr>
                <w:rFonts w:ascii="Times New Roman" w:hAnsi="Times New Roman"/>
              </w:rPr>
              <w:t>Water body: ______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rain:__________</w:t>
            </w:r>
          </w:p>
          <w:p w:rsidR="005D2501" w:rsidRPr="0056786A" w:rsidRDefault="005D2501" w:rsidP="005D2501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pen land: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209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1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 you face any problem with your wastewater generated?</w:t>
            </w: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BC3C3A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BC3C3A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BC3C3A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C3C3A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209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1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yes, what kind of problem do you face? </w:t>
            </w: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looding/ Water logging/ Mosquitos/ odor/ direct contact/ Other:_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looding/ Water logging/ Mosquitos/ odor/ direct contact/ Other:_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looding/ Water logging/ Mosquitos/ odor/ direct contact/ Other:__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56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4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 xml:space="preserve">Access to Toilet and Fecal Sludge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 you have a toilet at your place?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CC235A" w:rsidRPr="0056786A" w:rsidRDefault="00CC235A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no, go to</w:t>
            </w:r>
            <w:r w:rsidR="00E71578" w:rsidRPr="0056786A">
              <w:rPr>
                <w:rFonts w:ascii="Times New Roman" w:hAnsi="Times New Roman"/>
              </w:rPr>
              <w:t xml:space="preserve"> 4.4 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w</w:t>
            </w:r>
            <w:r w:rsidR="00BC3C3A" w:rsidRPr="0056786A">
              <w:rPr>
                <w:rFonts w:ascii="Times New Roman" w:hAnsi="Times New Roman"/>
              </w:rPr>
              <w:t>hat is the number of toilets at your institute?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es you share your toilet with any other house?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3C3A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4.2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Total number of toilet seats [male and female separately]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C3C3A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(Please fill in the blank)</w:t>
            </w: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C3C3A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BC3C3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Total:__________</w:t>
            </w:r>
          </w:p>
          <w:p w:rsidR="00BC3C3A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e: _________</w:t>
            </w: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emale: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BC3C3A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Total:__________</w:t>
            </w: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e: _________</w:t>
            </w:r>
          </w:p>
          <w:p w:rsidR="00BC3C3A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emale: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43500" w:rsidRPr="0056786A" w:rsidRDefault="00BC3C3A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E43500" w:rsidRPr="0056786A">
              <w:rPr>
                <w:rFonts w:ascii="Times New Roman" w:hAnsi="Times New Roman"/>
              </w:rPr>
              <w:t>Total:__________</w:t>
            </w: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e: _________</w:t>
            </w:r>
          </w:p>
          <w:p w:rsidR="00BC3C3A" w:rsidRPr="0056786A" w:rsidRDefault="00E43500" w:rsidP="00E4350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</w:rPr>
              <w:t>Female: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5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at type of toilet do you have? </w:t>
            </w: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ndian/  Western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ndian/  Western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E43500" w:rsidRPr="0056786A" w:rsidRDefault="00E43500" w:rsidP="00E4350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ndian/  Western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6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E43500" w:rsidRPr="0056786A" w:rsidRDefault="00E4350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How do you flush the toilet </w:t>
            </w: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y bucket</w:t>
            </w:r>
          </w:p>
          <w:p w:rsidR="00E43500" w:rsidRPr="0056786A" w:rsidRDefault="00E4350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By cistern flush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y bucket</w:t>
            </w:r>
          </w:p>
          <w:p w:rsidR="00E43500" w:rsidRPr="0056786A" w:rsidRDefault="00E4350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y cistern flush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500" w:rsidRPr="0056786A" w:rsidRDefault="00E4350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y bucket</w:t>
            </w:r>
          </w:p>
          <w:p w:rsidR="00E43500" w:rsidRPr="0056786A" w:rsidRDefault="00E4350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By cistern flush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7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o paid for toilet construction?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Self</w:t>
            </w:r>
          </w:p>
          <w:p w:rsidR="00AD0870" w:rsidRPr="0056786A" w:rsidRDefault="00AD0870" w:rsidP="00E4350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Government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AD08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Self</w:t>
            </w:r>
          </w:p>
          <w:p w:rsidR="00AD0870" w:rsidRPr="0056786A" w:rsidRDefault="00AD0870" w:rsidP="00AD08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Governmen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D0870" w:rsidRPr="0056786A" w:rsidRDefault="00AD0870" w:rsidP="00AD08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Self</w:t>
            </w:r>
          </w:p>
          <w:p w:rsidR="00AD0870" w:rsidRPr="0056786A" w:rsidRDefault="00AD0870" w:rsidP="00AD087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Government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CC235A" w:rsidRPr="0056786A">
              <w:rPr>
                <w:rFonts w:ascii="Times New Roman" w:hAnsi="Times New Roman"/>
              </w:rPr>
              <w:t>4.2.8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ere does your toilet waste initially go?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eptic tank (2 /3 Chamber)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ully lined tanks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ne pit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Twin pit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drain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eptic tank (2 /3 Chamber)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ully lined tanks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ne pit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Twin pit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drain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8F3A8E" w:rsidRPr="0056786A" w:rsidRDefault="008F3A8E" w:rsidP="00AD087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eptic tank (2 /3 Chamber)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ully lined tanks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ne pit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Twin pit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drain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AD0870" w:rsidRPr="0056786A" w:rsidRDefault="00AD0870" w:rsidP="00AD087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8F3A8E" w:rsidRPr="0056786A" w:rsidRDefault="008F3A8E" w:rsidP="00AD087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2.9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C4EF9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ou have tank/pit, w</w:t>
            </w:r>
            <w:r w:rsidR="00AD0870" w:rsidRPr="0056786A">
              <w:rPr>
                <w:rFonts w:ascii="Times New Roman" w:hAnsi="Times New Roman"/>
              </w:rPr>
              <w:t xml:space="preserve">here does your toilet wastewater </w:t>
            </w:r>
            <w:r w:rsidRPr="0056786A">
              <w:rPr>
                <w:rFonts w:ascii="Times New Roman" w:hAnsi="Times New Roman"/>
              </w:rPr>
              <w:t>then</w:t>
            </w:r>
            <w:r w:rsidR="00AD0870" w:rsidRPr="0056786A">
              <w:rPr>
                <w:rFonts w:ascii="Times New Roman" w:hAnsi="Times New Roman"/>
              </w:rPr>
              <w:t xml:space="preserve"> go?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 and fill in the blank) </w:t>
            </w:r>
          </w:p>
          <w:p w:rsidR="00AD0870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drain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oak pit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AD0870" w:rsidRPr="0056786A" w:rsidRDefault="00AD0870" w:rsidP="00AC4EF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C4EF9" w:rsidRPr="0056786A" w:rsidRDefault="00AD0870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AC4EF9" w:rsidRPr="0056786A">
              <w:rPr>
                <w:rFonts w:ascii="Times New Roman" w:hAnsi="Times New Roman"/>
              </w:rPr>
              <w:t>-Open drain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oak pit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C4EF9" w:rsidRPr="0056786A" w:rsidRDefault="00AD0870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AC4EF9" w:rsidRPr="0056786A">
              <w:rPr>
                <w:rFonts w:ascii="Times New Roman" w:hAnsi="Times New Roman"/>
              </w:rPr>
              <w:t>-Open drain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Closed drain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pen grou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Soak pit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Farmla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ater body/pond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Other_______________</w:t>
            </w:r>
          </w:p>
          <w:p w:rsidR="008F3A8E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7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4.2.1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at</w:t>
            </w:r>
            <w:r w:rsidR="00AC4EF9" w:rsidRPr="0056786A">
              <w:rPr>
                <w:rFonts w:ascii="Times New Roman" w:hAnsi="Times New Roman"/>
              </w:rPr>
              <w:t xml:space="preserve"> is the size of the containment/tank/pit?</w:t>
            </w:r>
          </w:p>
          <w:p w:rsidR="00AC4EF9" w:rsidRPr="0056786A" w:rsidRDefault="00AC4EF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(Fill in the blank)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C4EF9" w:rsidRPr="0056786A" w:rsidRDefault="00AC4EF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D0870" w:rsidRPr="0056786A" w:rsidRDefault="00AC4EF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Length: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idth:_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pth:_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iameter:_________</w:t>
            </w:r>
          </w:p>
          <w:p w:rsidR="00AC4EF9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C4EF9" w:rsidRPr="0056786A" w:rsidRDefault="00AD0870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Length: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idth:_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pth:_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iameter:_________</w:t>
            </w:r>
          </w:p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AC4EF9" w:rsidRPr="0056786A" w:rsidRDefault="00AD0870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AC4EF9" w:rsidRPr="0056786A">
              <w:rPr>
                <w:rFonts w:ascii="Times New Roman" w:hAnsi="Times New Roman"/>
              </w:rPr>
              <w:t>Length: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idth:_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epth:___________</w:t>
            </w:r>
          </w:p>
          <w:p w:rsidR="00AC4EF9" w:rsidRPr="0056786A" w:rsidRDefault="00AC4EF9" w:rsidP="00AC4EF9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iameter:_________</w:t>
            </w:r>
          </w:p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</w:tc>
      </w:tr>
      <w:tr w:rsidR="0056786A" w:rsidRPr="0056786A" w:rsidTr="0056786A">
        <w:trPr>
          <w:gridAfter w:val="1"/>
          <w:wAfter w:w="271" w:type="dxa"/>
          <w:trHeight w:val="1496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7C6" w:rsidRPr="0056786A" w:rsidRDefault="00CC235A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4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7C6" w:rsidRPr="0056786A" w:rsidRDefault="00DF57C6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Do you get desludging done?</w:t>
            </w:r>
          </w:p>
          <w:p w:rsidR="00DF57C6" w:rsidRPr="0056786A" w:rsidRDefault="00DF57C6" w:rsidP="00DF57C6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  <w:p w:rsidR="00DF57C6" w:rsidRPr="0056786A" w:rsidRDefault="00DF57C6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7C6" w:rsidRPr="0056786A" w:rsidRDefault="00DF57C6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7C6" w:rsidRPr="0056786A" w:rsidRDefault="00DF57C6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7C6" w:rsidRPr="0056786A" w:rsidRDefault="00DF57C6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1496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what is the frequency [frequency like once in 2 year, 5 years etc]?</w:t>
            </w:r>
          </w:p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95D80" w:rsidRPr="0056786A" w:rsidRDefault="00395D80" w:rsidP="00395D8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 and fill in the blank) </w:t>
            </w:r>
          </w:p>
          <w:p w:rsidR="00395D8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5D80" w:rsidRPr="0056786A" w:rsidRDefault="00395D80" w:rsidP="00395D80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395D80" w:rsidRPr="0056786A" w:rsidRDefault="00395D80" w:rsidP="00395D80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nce in _____ years /Months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5D8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AD087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nce in _____ years /Months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5D8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395D8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nce in _____ years /Months</w:t>
            </w:r>
          </w:p>
        </w:tc>
      </w:tr>
      <w:tr w:rsidR="0056786A" w:rsidRPr="0056786A" w:rsidTr="0056786A">
        <w:trPr>
          <w:gridAfter w:val="1"/>
          <w:wAfter w:w="271" w:type="dxa"/>
          <w:trHeight w:val="9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5D8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5D8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not desludged</w:t>
            </w:r>
            <w:r w:rsidR="007358E7" w:rsidRPr="0056786A">
              <w:rPr>
                <w:rFonts w:ascii="Times New Roman" w:hAnsi="Times New Roman"/>
              </w:rPr>
              <w:t>, ask why not</w:t>
            </w:r>
            <w:r w:rsidR="0056786A" w:rsidRPr="0056786A">
              <w:rPr>
                <w:rFonts w:ascii="Times New Roman" w:hAnsi="Times New Roman"/>
              </w:rPr>
              <w:t xml:space="preserve">.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5D8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5D8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95D80" w:rsidRPr="0056786A" w:rsidRDefault="00395D80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9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do you contact the desludger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9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</w:t>
            </w:r>
            <w:r w:rsidR="007358E7" w:rsidRPr="0056786A">
              <w:rPr>
                <w:rFonts w:ascii="Times New Roman" w:hAnsi="Times New Roman"/>
              </w:rPr>
              <w:t xml:space="preserve">What vehicle and equipment does the desludger use? </w:t>
            </w:r>
          </w:p>
          <w:p w:rsidR="007358E7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At what time of the day do they usually come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8F3A8E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does the desludger empty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F3A8E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F3A8E" w:rsidRPr="0056786A">
              <w:rPr>
                <w:rFonts w:ascii="Times New Roman" w:hAnsi="Times New Roman"/>
              </w:rPr>
              <w:t>-Mechanical</w:t>
            </w:r>
          </w:p>
          <w:p w:rsidR="00AD0870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-Manual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F3A8E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F3A8E" w:rsidRPr="0056786A">
              <w:rPr>
                <w:rFonts w:ascii="Times New Roman" w:hAnsi="Times New Roman"/>
              </w:rPr>
              <w:t> -Mechanical</w:t>
            </w:r>
          </w:p>
          <w:p w:rsidR="00AD0870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Manual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F3A8E" w:rsidRPr="0056786A" w:rsidRDefault="00AD0870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8F3A8E" w:rsidRPr="0056786A">
              <w:rPr>
                <w:rFonts w:ascii="Times New Roman" w:hAnsi="Times New Roman"/>
              </w:rPr>
              <w:t> -Mechanical</w:t>
            </w:r>
          </w:p>
          <w:p w:rsidR="00AD0870" w:rsidRPr="0056786A" w:rsidRDefault="008F3A8E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Manual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at </w:t>
            </w:r>
            <w:r w:rsidR="008F3A8E" w:rsidRPr="0056786A">
              <w:rPr>
                <w:rFonts w:ascii="Times New Roman" w:hAnsi="Times New Roman"/>
              </w:rPr>
              <w:t>fee</w:t>
            </w:r>
            <w:r w:rsidRPr="0056786A">
              <w:rPr>
                <w:rFonts w:ascii="Times New Roman" w:hAnsi="Times New Roman"/>
              </w:rPr>
              <w:t xml:space="preserve"> do you pay for desludging?</w:t>
            </w:r>
          </w:p>
          <w:p w:rsidR="00AD0870" w:rsidRPr="0056786A" w:rsidRDefault="008F3A8E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 xml:space="preserve">or circle and fill in the blank)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8F3A8E" w:rsidRPr="0056786A" w:rsidRDefault="008F3A8E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Rs.________ per tank/ trip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F3A8E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AD0870" w:rsidRPr="0056786A" w:rsidRDefault="008F3A8E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Rs.________ per tank/ trip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D0870" w:rsidRPr="0056786A" w:rsidRDefault="00AD0870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8F3A8E" w:rsidRPr="0056786A" w:rsidRDefault="008F3A8E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Rs.________ per tank/ trip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4.3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many people for desludging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1/ 2/ 3/ 4/ 5/ 6/ 7 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/ 2/ 3/ 4/ 5/ 6/ 7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1/ 2/ 3/ 4/ 5/ 6/ 7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8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7358E7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the desludgers wear protection equipment? [Ask details like masks, gloves etc.] </w:t>
            </w:r>
          </w:p>
          <w:p w:rsidR="007358E7" w:rsidRPr="0056786A" w:rsidRDefault="007358E7" w:rsidP="007358E7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358E7" w:rsidRPr="0056786A" w:rsidRDefault="007358E7" w:rsidP="007358E7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sk/ Gloves/ Boots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sk/ Gloves/ Boots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7358E7" w:rsidRPr="0056786A" w:rsidRDefault="007358E7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sk/ Gloves/ Boots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CC235A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3.9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 you know w</w:t>
            </w:r>
            <w:r w:rsidR="00CC235A" w:rsidRPr="0056786A">
              <w:rPr>
                <w:rFonts w:ascii="Times New Roman" w:hAnsi="Times New Roman"/>
              </w:rPr>
              <w:t>here the sludge is disposed of?</w:t>
            </w:r>
          </w:p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 and fill in the blank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 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body: 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rain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pen land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arm land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Water body: 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rain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pen land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arm land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Water body: 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rain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Open land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Farm land:__________</w:t>
            </w:r>
          </w:p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n’t know</w:t>
            </w:r>
          </w:p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 </w:t>
            </w:r>
            <w:r w:rsidR="00E71578" w:rsidRPr="0056786A">
              <w:rPr>
                <w:rFonts w:ascii="Times New Roman" w:hAnsi="Times New Roman"/>
                <w:b/>
              </w:rPr>
              <w:t>4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8F3A8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If you don’t have toilet, </w:t>
            </w:r>
            <w:r w:rsidR="00BE6708" w:rsidRPr="0056786A">
              <w:rPr>
                <w:rFonts w:ascii="Times New Roman" w:hAnsi="Times New Roman"/>
                <w:b/>
              </w:rPr>
              <w:t xml:space="preserve">where do you go for defecation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BE6708" w:rsidRPr="0056786A">
              <w:rPr>
                <w:rFonts w:ascii="Times New Roman" w:hAnsi="Times New Roman"/>
              </w:rPr>
              <w:t>Open defecation/ community toile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BE6708" w:rsidRPr="0056786A">
              <w:rPr>
                <w:rFonts w:ascii="Times New Roman" w:hAnsi="Times New Roman"/>
              </w:rPr>
              <w:t>Open defecation/ community toilet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358E7" w:rsidRPr="0056786A" w:rsidRDefault="007358E7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  <w:r w:rsidR="00BE6708" w:rsidRPr="0056786A">
              <w:rPr>
                <w:rFonts w:ascii="Times New Roman" w:hAnsi="Times New Roman"/>
              </w:rPr>
              <w:t>Open defecation/ community toilet</w:t>
            </w:r>
          </w:p>
        </w:tc>
      </w:tr>
      <w:tr w:rsidR="0056786A" w:rsidRPr="0056786A" w:rsidTr="0056786A">
        <w:trPr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4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open defecation then How far do you go for defecation?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271" w:type="dxa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4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ow does flooding affect your defecation practices?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271" w:type="dxa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4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 you know that govt. is financially assisting the construction of IHHT? 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[Ask the details] 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1" w:type="dxa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4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y don’t you avail the above assistance and build IHHT? 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 xml:space="preserve">[Try to understand the perception] 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271" w:type="dxa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4.4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Are you willing to contribute for the construction of toilet at your HH 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Yes/      No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Yes/      No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BE670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Yes/      No</w:t>
            </w:r>
          </w:p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1" w:type="dxa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trHeight w:val="6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4.4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56786A" w:rsidP="00E6369A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ask how much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1" w:type="dxa"/>
          </w:tcPr>
          <w:p w:rsidR="00BE6708" w:rsidRPr="0056786A" w:rsidRDefault="00BE6708" w:rsidP="00E6369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6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5.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E6708" w:rsidRPr="0056786A" w:rsidRDefault="00BE6708" w:rsidP="00BB3C2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 xml:space="preserve">STORMWATER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E6708" w:rsidRPr="0056786A" w:rsidRDefault="00BE670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5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Do you have stormwater drain in your neighbourhood</w:t>
            </w:r>
          </w:p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5.1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E7157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Are the stormwater drain in your neighbourhood clean?</w:t>
            </w:r>
          </w:p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1578" w:rsidRPr="0056786A" w:rsidRDefault="00E71578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5.1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 What is the frequency of drain cleaning activity in your neighborhood? 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Dai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eek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Month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Irregular:____________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Dai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eek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Month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Irregular:____________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Dai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Week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Monthly</w:t>
            </w:r>
          </w:p>
          <w:p w:rsidR="004E2B59" w:rsidRPr="0056786A" w:rsidRDefault="004E2B59" w:rsidP="00AC562B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-Irregular:____________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5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Does your area/ neighborhood get flooded [waterlogging]? 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5.2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which season/months?</w:t>
            </w:r>
          </w:p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Monsoon/ Winter/ Summer/ All the tim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Monsoon/ Winter/ Summer/ All the tim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Monsoon/ Winter/ Summer/ All the time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5.2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at kind of problem do you face due to flooding?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>5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Do you complain when </w:t>
            </w:r>
            <w:r w:rsidRPr="0056786A">
              <w:rPr>
                <w:rFonts w:ascii="Times New Roman" w:hAnsi="Times New Roman"/>
                <w:b/>
              </w:rPr>
              <w:lastRenderedPageBreak/>
              <w:t xml:space="preserve">it floods? </w:t>
            </w:r>
          </w:p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56786A">
              <w:rPr>
                <w:rFonts w:ascii="Times New Roman" w:hAnsi="Times New Roman"/>
                <w:b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  <w:b/>
              </w:rPr>
              <w:t>✓</w:t>
            </w:r>
            <w:r w:rsidRPr="0056786A">
              <w:rPr>
                <w:rFonts w:ascii="Times New Roman" w:hAnsi="Times New Roman"/>
                <w:b/>
              </w:rPr>
              <w:t>or circle)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5.3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yes, how and to whom do you complain?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BB3C2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5.3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at actions municipality takes after flooding?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59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5.3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Has community ever led any drainage cleaning activity?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299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>6.0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6786A">
              <w:rPr>
                <w:rFonts w:ascii="Times New Roman" w:hAnsi="Times New Roman"/>
                <w:b/>
                <w:bCs/>
              </w:rPr>
              <w:t xml:space="preserve">OTHERS 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108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6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 you know that CSTF is existing in your city which is preparing CSP?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638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2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ask more details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1061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3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Does the municipality carry out IEC campaigns?</w:t>
            </w:r>
          </w:p>
          <w:p w:rsidR="004E2B59" w:rsidRPr="0056786A" w:rsidRDefault="004E2B59" w:rsidP="00BD216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1016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4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E2B59" w:rsidRPr="0056786A" w:rsidRDefault="004E2B59" w:rsidP="00BD2168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If yes, what kind like posters, nukkadnatak, posters etc.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5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Does your institute carry out any IEC campaign related to sanitation? 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Ask the details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6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ncidents of malaria, dengue, diarrhea, typhoid, pneumonia, skin disease, hepatitis if any </w:t>
            </w:r>
            <w:r w:rsidRPr="0056786A">
              <w:rPr>
                <w:rFonts w:ascii="Times New Roman" w:hAnsi="Times New Roman"/>
              </w:rPr>
              <w:lastRenderedPageBreak/>
              <w:t>in last 1 year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lastRenderedPageBreak/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aria/ dengue/ diarrhea/  typhoid, pneumonia/ skin disease/ hepatitis/ Non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aria/ dengue/ diarrhea/  typhoid, pneumonia/ skin disease/ hepatitis/ None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Malaria/ dengue/ diarrhea/  typhoid, pneumonia/ skin disease/ hepatitis/ None</w:t>
            </w:r>
          </w:p>
        </w:tc>
      </w:tr>
      <w:tr w:rsidR="0056786A" w:rsidRPr="0056786A" w:rsidTr="0056786A">
        <w:trPr>
          <w:gridAfter w:val="1"/>
          <w:wAfter w:w="271" w:type="dxa"/>
          <w:trHeight w:val="11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6.7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hich issue from the above you would like Municipality to address at the priority?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supply/ waste water/ solid waste/ toilets/ storm water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supply/ waste water/ solid waste/ toilets/ storm water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Water supply/ waste water/ solid waste/ toilets/ storm water</w:t>
            </w:r>
          </w:p>
        </w:tc>
      </w:tr>
      <w:tr w:rsidR="0056786A" w:rsidRPr="0056786A" w:rsidTr="0056786A">
        <w:trPr>
          <w:gridAfter w:val="1"/>
          <w:wAfter w:w="271" w:type="dxa"/>
          <w:trHeight w:val="584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7</w:t>
            </w:r>
            <w:r w:rsidR="004E2B59" w:rsidRPr="0056786A">
              <w:rPr>
                <w:rFonts w:ascii="Times New Roman" w:hAnsi="Times New Roman"/>
              </w:rPr>
              <w:t>.1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Why did you choose this option? 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</w:tc>
      </w:tr>
      <w:tr w:rsidR="0056786A" w:rsidRPr="0056786A" w:rsidTr="0056786A">
        <w:trPr>
          <w:gridAfter w:val="1"/>
          <w:wAfter w:w="271" w:type="dxa"/>
          <w:trHeight w:val="897"/>
        </w:trPr>
        <w:tc>
          <w:tcPr>
            <w:tcW w:w="7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AC562B" w:rsidP="0073206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8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If the municipality plans to construct a DWWTs in your area, would you have any problem? 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 xml:space="preserve">(Please </w:t>
            </w:r>
            <w:r w:rsidRPr="0056786A">
              <w:rPr>
                <w:rFonts w:ascii="MS Mincho" w:eastAsia="MS Mincho" w:hAnsi="MS Mincho" w:cs="MS Mincho" w:hint="eastAsia"/>
              </w:rPr>
              <w:t>✓</w:t>
            </w:r>
            <w:r w:rsidRPr="0056786A">
              <w:rPr>
                <w:rFonts w:ascii="Times New Roman" w:hAnsi="Times New Roman"/>
              </w:rPr>
              <w:t>or circle)</w:t>
            </w:r>
          </w:p>
        </w:tc>
        <w:tc>
          <w:tcPr>
            <w:tcW w:w="3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  <w:tc>
          <w:tcPr>
            <w:tcW w:w="3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 </w:t>
            </w:r>
          </w:p>
          <w:p w:rsidR="004E2B59" w:rsidRPr="0056786A" w:rsidRDefault="004E2B59" w:rsidP="0073206C">
            <w:pPr>
              <w:spacing w:after="0" w:line="240" w:lineRule="auto"/>
              <w:rPr>
                <w:rFonts w:ascii="Times New Roman" w:hAnsi="Times New Roman"/>
              </w:rPr>
            </w:pPr>
            <w:r w:rsidRPr="0056786A">
              <w:rPr>
                <w:rFonts w:ascii="Times New Roman" w:hAnsi="Times New Roman"/>
              </w:rPr>
              <w:t>Yes/      No</w:t>
            </w:r>
          </w:p>
        </w:tc>
      </w:tr>
    </w:tbl>
    <w:p w:rsidR="006A0356" w:rsidRPr="0056786A" w:rsidRDefault="006A0356" w:rsidP="006A0356">
      <w:pPr>
        <w:spacing w:after="0" w:line="240" w:lineRule="auto"/>
      </w:pPr>
    </w:p>
    <w:sectPr w:rsidR="006A0356" w:rsidRPr="0056786A" w:rsidSect="006A0356">
      <w:headerReference w:type="default" r:id="rId8"/>
      <w:pgSz w:w="15840" w:h="12240" w:orient="landscape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5CD8" w:rsidRDefault="009D5CD8" w:rsidP="00E90820">
      <w:pPr>
        <w:spacing w:after="0" w:line="240" w:lineRule="auto"/>
      </w:pPr>
      <w:r>
        <w:separator/>
      </w:r>
    </w:p>
  </w:endnote>
  <w:endnote w:type="continuationSeparator" w:id="1">
    <w:p w:rsidR="009D5CD8" w:rsidRDefault="009D5CD8" w:rsidP="00E90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5CD8" w:rsidRDefault="009D5CD8" w:rsidP="00E90820">
      <w:pPr>
        <w:spacing w:after="0" w:line="240" w:lineRule="auto"/>
      </w:pPr>
      <w:r>
        <w:separator/>
      </w:r>
    </w:p>
  </w:footnote>
  <w:footnote w:type="continuationSeparator" w:id="1">
    <w:p w:rsidR="009D5CD8" w:rsidRDefault="009D5CD8" w:rsidP="00E90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734383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AC562B" w:rsidRDefault="00500766">
        <w:pPr>
          <w:pStyle w:val="Header"/>
        </w:pPr>
        <w:r>
          <w:fldChar w:fldCharType="begin"/>
        </w:r>
        <w:r w:rsidR="00AC562B">
          <w:instrText xml:space="preserve"> PAGE   \* MERGEFORMAT </w:instrText>
        </w:r>
        <w:r>
          <w:fldChar w:fldCharType="separate"/>
        </w:r>
        <w:r w:rsidR="0048743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C562B" w:rsidRDefault="00AC562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AB5865"/>
    <w:multiLevelType w:val="hybridMultilevel"/>
    <w:tmpl w:val="60589BAA"/>
    <w:lvl w:ilvl="0" w:tplc="2910D6B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C2273E"/>
    <w:multiLevelType w:val="hybridMultilevel"/>
    <w:tmpl w:val="22C2CB2A"/>
    <w:lvl w:ilvl="0" w:tplc="79AC302A">
      <w:start w:val="8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760215"/>
    <w:multiLevelType w:val="hybridMultilevel"/>
    <w:tmpl w:val="D44E4C5A"/>
    <w:lvl w:ilvl="0" w:tplc="A944184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8C4A5F"/>
    <w:multiLevelType w:val="hybridMultilevel"/>
    <w:tmpl w:val="B650D156"/>
    <w:lvl w:ilvl="0" w:tplc="FF54D9CA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C1434C"/>
    <w:multiLevelType w:val="hybridMultilevel"/>
    <w:tmpl w:val="187A7350"/>
    <w:lvl w:ilvl="0" w:tplc="A69088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B53DA5"/>
    <w:multiLevelType w:val="hybridMultilevel"/>
    <w:tmpl w:val="3DE4A026"/>
    <w:lvl w:ilvl="0" w:tplc="AD702B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UzNTA0sjS0NLIwMDVX0lEKTi0uzszPAykwqgUAayTV6ywAAAA="/>
  </w:docVars>
  <w:rsids>
    <w:rsidRoot w:val="006A0356"/>
    <w:rsid w:val="00000DC1"/>
    <w:rsid w:val="00003BCF"/>
    <w:rsid w:val="00165CE0"/>
    <w:rsid w:val="001756B1"/>
    <w:rsid w:val="001D24B0"/>
    <w:rsid w:val="001D62D0"/>
    <w:rsid w:val="001F57E9"/>
    <w:rsid w:val="00241ACC"/>
    <w:rsid w:val="002F0809"/>
    <w:rsid w:val="00341200"/>
    <w:rsid w:val="00383CFD"/>
    <w:rsid w:val="00395D80"/>
    <w:rsid w:val="00412EDE"/>
    <w:rsid w:val="004365A8"/>
    <w:rsid w:val="00451EA3"/>
    <w:rsid w:val="00456874"/>
    <w:rsid w:val="0048743F"/>
    <w:rsid w:val="004B7982"/>
    <w:rsid w:val="004D73EF"/>
    <w:rsid w:val="004E2B59"/>
    <w:rsid w:val="004F150A"/>
    <w:rsid w:val="004F5160"/>
    <w:rsid w:val="00500766"/>
    <w:rsid w:val="0056786A"/>
    <w:rsid w:val="005D2501"/>
    <w:rsid w:val="00603996"/>
    <w:rsid w:val="006747F5"/>
    <w:rsid w:val="00685259"/>
    <w:rsid w:val="006A0356"/>
    <w:rsid w:val="006D0E13"/>
    <w:rsid w:val="006D6B10"/>
    <w:rsid w:val="0073206C"/>
    <w:rsid w:val="007358E7"/>
    <w:rsid w:val="0078503D"/>
    <w:rsid w:val="007D23C2"/>
    <w:rsid w:val="00807B06"/>
    <w:rsid w:val="00841AFF"/>
    <w:rsid w:val="008A0761"/>
    <w:rsid w:val="008A1DFD"/>
    <w:rsid w:val="008F3A8E"/>
    <w:rsid w:val="009577F4"/>
    <w:rsid w:val="00963B38"/>
    <w:rsid w:val="009D5CD8"/>
    <w:rsid w:val="00A42DB8"/>
    <w:rsid w:val="00AC4EF9"/>
    <w:rsid w:val="00AC562B"/>
    <w:rsid w:val="00AD0870"/>
    <w:rsid w:val="00AE339C"/>
    <w:rsid w:val="00B208D7"/>
    <w:rsid w:val="00B67528"/>
    <w:rsid w:val="00BB3C22"/>
    <w:rsid w:val="00BC3C3A"/>
    <w:rsid w:val="00BD2168"/>
    <w:rsid w:val="00BE6708"/>
    <w:rsid w:val="00C303F5"/>
    <w:rsid w:val="00C31DAC"/>
    <w:rsid w:val="00C95DAF"/>
    <w:rsid w:val="00C95F01"/>
    <w:rsid w:val="00CC235A"/>
    <w:rsid w:val="00D41E1F"/>
    <w:rsid w:val="00DE3B45"/>
    <w:rsid w:val="00DF57C6"/>
    <w:rsid w:val="00E250AA"/>
    <w:rsid w:val="00E43500"/>
    <w:rsid w:val="00E6369A"/>
    <w:rsid w:val="00E71578"/>
    <w:rsid w:val="00E90820"/>
    <w:rsid w:val="00ED1A01"/>
    <w:rsid w:val="00F06EA6"/>
    <w:rsid w:val="00F21C41"/>
    <w:rsid w:val="00F609E7"/>
    <w:rsid w:val="00F642E3"/>
    <w:rsid w:val="00F971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56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035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0356"/>
    <w:rPr>
      <w:color w:val="800080"/>
      <w:u w:val="single"/>
    </w:rPr>
  </w:style>
  <w:style w:type="paragraph" w:customStyle="1" w:styleId="xl65">
    <w:name w:val="xl65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6">
    <w:name w:val="xl6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7">
    <w:name w:val="xl67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8">
    <w:name w:val="xl68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9">
    <w:name w:val="xl69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sz w:val="24"/>
      <w:szCs w:val="24"/>
    </w:rPr>
  </w:style>
  <w:style w:type="paragraph" w:customStyle="1" w:styleId="xl70">
    <w:name w:val="xl70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color w:val="000000"/>
      <w:sz w:val="24"/>
      <w:szCs w:val="24"/>
    </w:rPr>
  </w:style>
  <w:style w:type="paragraph" w:customStyle="1" w:styleId="xl71">
    <w:name w:val="xl71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color w:val="000000"/>
      <w:sz w:val="24"/>
      <w:szCs w:val="24"/>
    </w:rPr>
  </w:style>
  <w:style w:type="paragraph" w:customStyle="1" w:styleId="xl72">
    <w:name w:val="xl72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3">
    <w:name w:val="xl73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4">
    <w:name w:val="xl74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5">
    <w:name w:val="xl75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6">
    <w:name w:val="xl7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12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20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0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82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90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820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8A1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56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035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0356"/>
    <w:rPr>
      <w:color w:val="800080"/>
      <w:u w:val="single"/>
    </w:rPr>
  </w:style>
  <w:style w:type="paragraph" w:customStyle="1" w:styleId="xl65">
    <w:name w:val="xl65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6">
    <w:name w:val="xl6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7">
    <w:name w:val="xl67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sz w:val="24"/>
      <w:szCs w:val="24"/>
    </w:rPr>
  </w:style>
  <w:style w:type="paragraph" w:customStyle="1" w:styleId="xl68">
    <w:name w:val="xl68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sz w:val="24"/>
      <w:szCs w:val="24"/>
    </w:rPr>
  </w:style>
  <w:style w:type="paragraph" w:customStyle="1" w:styleId="xl69">
    <w:name w:val="xl69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sz w:val="24"/>
      <w:szCs w:val="24"/>
    </w:rPr>
  </w:style>
  <w:style w:type="paragraph" w:customStyle="1" w:styleId="xl70">
    <w:name w:val="xl70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i/>
      <w:iCs/>
      <w:color w:val="000000"/>
      <w:sz w:val="24"/>
      <w:szCs w:val="24"/>
    </w:rPr>
  </w:style>
  <w:style w:type="paragraph" w:customStyle="1" w:styleId="xl71">
    <w:name w:val="xl71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color w:val="000000"/>
      <w:sz w:val="24"/>
      <w:szCs w:val="24"/>
    </w:rPr>
  </w:style>
  <w:style w:type="paragraph" w:customStyle="1" w:styleId="xl72">
    <w:name w:val="xl72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3">
    <w:name w:val="xl73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xl74">
    <w:name w:val="xl74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5">
    <w:name w:val="xl75"/>
    <w:basedOn w:val="Normal"/>
    <w:rsid w:val="006A035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xl76">
    <w:name w:val="xl76"/>
    <w:basedOn w:val="Normal"/>
    <w:rsid w:val="006A03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hAnsi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12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20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0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82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90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820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8A1DF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66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6</Pages>
  <Words>3056</Words>
  <Characters>17420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32</dc:creator>
  <cp:lastModifiedBy>MANISHA</cp:lastModifiedBy>
  <cp:revision>2</cp:revision>
  <cp:lastPrinted>2017-09-15T12:57:00Z</cp:lastPrinted>
  <dcterms:created xsi:type="dcterms:W3CDTF">2018-04-23T12:16:00Z</dcterms:created>
  <dcterms:modified xsi:type="dcterms:W3CDTF">2018-04-23T12:16:00Z</dcterms:modified>
</cp:coreProperties>
</file>